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D4C" w:rsidRPr="00B8501E" w:rsidRDefault="00014D4C" w:rsidP="00014D4C">
      <w:pPr>
        <w:spacing w:after="12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sz w:val="36"/>
          <w:szCs w:val="36"/>
        </w:rPr>
      </w:pPr>
      <w:r w:rsidRPr="00B8501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sz w:val="36"/>
          <w:szCs w:val="36"/>
        </w:rPr>
        <w:t>Supplementary Materials</w:t>
      </w:r>
    </w:p>
    <w:p w:rsidR="008E28B9" w:rsidRPr="00D05DA7" w:rsidRDefault="00D05DA7" w:rsidP="008E28B9">
      <w:pPr>
        <w:spacing w:after="120" w:line="480" w:lineRule="auto"/>
        <w:jc w:val="both"/>
        <w:rPr>
          <w:rFonts w:asciiTheme="majorBidi" w:eastAsia="Times New Roman" w:hAnsiTheme="majorBidi" w:cstheme="majorBidi"/>
          <w:b/>
          <w:bCs/>
          <w:color w:val="000000" w:themeColor="text1"/>
          <w:sz w:val="32"/>
          <w:szCs w:val="32"/>
        </w:rPr>
      </w:pPr>
      <w:r w:rsidRPr="00D05DA7">
        <w:rPr>
          <w:rFonts w:asciiTheme="majorBidi" w:hAnsiTheme="majorBidi" w:cstheme="majorBidi"/>
          <w:b/>
          <w:noProof/>
          <w:sz w:val="32"/>
          <w:szCs w:val="32"/>
        </w:rPr>
        <w:t xml:space="preserve">Exploring the mechanisms by which camel lactoferrin can kill </w:t>
      </w:r>
      <w:r w:rsidRPr="00D05DA7">
        <w:rPr>
          <w:rFonts w:asciiTheme="majorBidi" w:hAnsiTheme="majorBidi" w:cstheme="majorBidi"/>
          <w:b/>
          <w:i/>
          <w:iCs/>
          <w:noProof/>
          <w:sz w:val="32"/>
          <w:szCs w:val="32"/>
        </w:rPr>
        <w:t>Salmonella enterica</w:t>
      </w:r>
      <w:r w:rsidRPr="00D05DA7">
        <w:rPr>
          <w:rFonts w:asciiTheme="majorBidi" w:hAnsiTheme="majorBidi" w:cstheme="majorBidi"/>
          <w:b/>
          <w:noProof/>
          <w:sz w:val="32"/>
          <w:szCs w:val="32"/>
        </w:rPr>
        <w:t xml:space="preserve"> serovar </w:t>
      </w:r>
      <w:r w:rsidRPr="00D05DA7">
        <w:rPr>
          <w:rFonts w:asciiTheme="majorBidi" w:hAnsiTheme="majorBidi" w:cstheme="majorBidi"/>
          <w:b/>
          <w:i/>
          <w:iCs/>
          <w:noProof/>
          <w:sz w:val="32"/>
          <w:szCs w:val="32"/>
        </w:rPr>
        <w:t>typhimurium</w:t>
      </w:r>
      <w:r w:rsidRPr="00D05DA7">
        <w:rPr>
          <w:rFonts w:asciiTheme="majorBidi" w:hAnsiTheme="majorBidi" w:cstheme="majorBidi"/>
          <w:b/>
          <w:noProof/>
          <w:sz w:val="32"/>
          <w:szCs w:val="32"/>
        </w:rPr>
        <w:t xml:space="preserve"> and </w:t>
      </w:r>
      <w:r w:rsidRPr="00D05DA7">
        <w:rPr>
          <w:rFonts w:asciiTheme="majorBidi" w:hAnsiTheme="majorBidi" w:cstheme="majorBidi"/>
          <w:b/>
          <w:i/>
          <w:iCs/>
          <w:noProof/>
          <w:sz w:val="32"/>
          <w:szCs w:val="32"/>
        </w:rPr>
        <w:t>Shigella sonnei</w:t>
      </w:r>
    </w:p>
    <w:p w:rsidR="008E28B9" w:rsidRPr="00B8501E" w:rsidRDefault="008E28B9" w:rsidP="008E28B9">
      <w:pPr>
        <w:spacing w:after="120" w:line="480" w:lineRule="auto"/>
        <w:ind w:right="-20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Hussein A. Almehdar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, Nawal Abd El-Baky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2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, Ehab H. Mattar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Raed</w:t>
      </w:r>
      <w:proofErr w:type="spellEnd"/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. Albiheyri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proofErr w:type="spellStart"/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Atif</w:t>
      </w:r>
      <w:proofErr w:type="spellEnd"/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. Bamagoos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Vladimir N. Uversky 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,3,*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and Elrashdy M. Redwan 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1,2,*</w:t>
      </w:r>
    </w:p>
    <w:p w:rsidR="008E28B9" w:rsidRPr="00B8501E" w:rsidRDefault="008E28B9" w:rsidP="008E28B9">
      <w:pPr>
        <w:spacing w:line="480" w:lineRule="auto"/>
        <w:jc w:val="both"/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</w:pPr>
      <w:r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1</w:t>
      </w:r>
      <w:r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Department of Biological Sciences, Faculty of Sciences, King Abdulaziz University, P.O. Box 80203, Jeddah, </w:t>
      </w:r>
      <w:r w:rsidRPr="00B8501E">
        <w:rPr>
          <w:rFonts w:asciiTheme="majorBidi" w:eastAsia="Wingdings" w:hAnsiTheme="majorBidi" w:cstheme="majorBidi"/>
          <w:i/>
          <w:iCs/>
          <w:color w:val="000000" w:themeColor="text1"/>
          <w:sz w:val="24"/>
          <w:szCs w:val="24"/>
        </w:rPr>
        <w:t>Saudi Arabia.</w:t>
      </w:r>
      <w:r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 xml:space="preserve"> </w:t>
      </w:r>
    </w:p>
    <w:p w:rsidR="008E28B9" w:rsidRPr="00B8501E" w:rsidRDefault="008E28B9" w:rsidP="008E28B9">
      <w:pPr>
        <w:spacing w:line="480" w:lineRule="auto"/>
        <w:jc w:val="both"/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</w:pPr>
      <w:r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2</w:t>
      </w:r>
      <w:r w:rsidRPr="00B8501E">
        <w:rPr>
          <w:rStyle w:val="fontstyle01"/>
          <w:rFonts w:asciiTheme="majorBidi" w:hAnsiTheme="majorBidi" w:cstheme="majorBidi"/>
          <w:i/>
          <w:iCs/>
          <w:color w:val="000000" w:themeColor="text1"/>
          <w:sz w:val="24"/>
          <w:szCs w:val="24"/>
        </w:rPr>
        <w:t>Therapeutic and Protective Proteins Laboratory, Protein Research Department, Genetic Engineering and Biotechnology Research Institute, City of Scienti</w:t>
      </w:r>
      <w:r w:rsidRPr="00B8501E">
        <w:rPr>
          <w:rStyle w:val="fontstyle21"/>
          <w:rFonts w:asciiTheme="majorBidi" w:hAnsiTheme="majorBidi" w:cstheme="majorBidi"/>
          <w:i/>
          <w:iCs/>
          <w:color w:val="000000" w:themeColor="text1"/>
          <w:sz w:val="24"/>
          <w:szCs w:val="24"/>
        </w:rPr>
        <w:t>fi</w:t>
      </w:r>
      <w:r w:rsidRPr="00B8501E">
        <w:rPr>
          <w:rStyle w:val="fontstyle01"/>
          <w:rFonts w:asciiTheme="majorBidi" w:hAnsiTheme="majorBidi" w:cstheme="majorBidi"/>
          <w:i/>
          <w:iCs/>
          <w:color w:val="000000" w:themeColor="text1"/>
          <w:sz w:val="24"/>
          <w:szCs w:val="24"/>
        </w:rPr>
        <w:t>c</w:t>
      </w:r>
      <w:r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</w:t>
      </w:r>
      <w:r w:rsidRPr="00B8501E">
        <w:rPr>
          <w:rStyle w:val="fontstyle01"/>
          <w:rFonts w:asciiTheme="majorBidi" w:hAnsiTheme="majorBidi" w:cstheme="majorBidi"/>
          <w:i/>
          <w:iCs/>
          <w:color w:val="000000" w:themeColor="text1"/>
          <w:sz w:val="24"/>
          <w:szCs w:val="24"/>
        </w:rPr>
        <w:t>Research and Technological Applications, New Borg EL-Arab, 21934, Alexandria, Egypt.</w:t>
      </w:r>
      <w:r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</w:t>
      </w:r>
    </w:p>
    <w:p w:rsidR="008E28B9" w:rsidRPr="00B8501E" w:rsidRDefault="008E28B9" w:rsidP="008E28B9">
      <w:pPr>
        <w:spacing w:line="480" w:lineRule="auto"/>
        <w:jc w:val="both"/>
        <w:rPr>
          <w:color w:val="000000" w:themeColor="text1"/>
        </w:rPr>
      </w:pPr>
      <w:r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3</w:t>
      </w:r>
      <w:r w:rsidRPr="00B8501E">
        <w:rPr>
          <w:rStyle w:val="fontstyle01"/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Department of Molecular Medicine and USF Health Byrd Alzheimer's Research Institute, </w:t>
      </w:r>
      <w:proofErr w:type="spellStart"/>
      <w:r w:rsidRPr="00B8501E">
        <w:rPr>
          <w:rStyle w:val="fontstyle01"/>
          <w:rFonts w:asciiTheme="majorBidi" w:hAnsiTheme="majorBidi" w:cstheme="majorBidi"/>
          <w:i/>
          <w:iCs/>
          <w:color w:val="000000" w:themeColor="text1"/>
          <w:sz w:val="24"/>
          <w:szCs w:val="24"/>
        </w:rPr>
        <w:t>Morsani</w:t>
      </w:r>
      <w:proofErr w:type="spellEnd"/>
      <w:r w:rsidRPr="00B8501E">
        <w:rPr>
          <w:rStyle w:val="fontstyle01"/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College of Medicine, University of South Florida, Tampa, FL, USA.</w:t>
      </w:r>
    </w:p>
    <w:p w:rsidR="008E28B9" w:rsidRPr="00B8501E" w:rsidRDefault="008E28B9" w:rsidP="008E28B9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8E28B9" w:rsidRPr="00B8501E" w:rsidRDefault="008E28B9" w:rsidP="008E28B9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B8501E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*</w:t>
      </w:r>
      <w:r w:rsidRPr="00B8501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Corresponding author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</w:p>
    <w:p w:rsidR="0062648F" w:rsidRPr="00B8501E" w:rsidRDefault="008E28B9" w:rsidP="008E28B9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E.M. Redwan:</w:t>
      </w:r>
      <w:r w:rsidRPr="00B8501E">
        <w:rPr>
          <w:color w:val="000000" w:themeColor="text1"/>
        </w:rPr>
        <w:t xml:space="preserve"> </w:t>
      </w:r>
      <w:hyperlink r:id="rId7" w:history="1">
        <w:r w:rsidRPr="00B8501E">
          <w:rPr>
            <w:rFonts w:asciiTheme="majorBidi" w:hAnsiTheme="majorBidi" w:cstheme="majorBidi"/>
            <w:color w:val="000000" w:themeColor="text1"/>
            <w:sz w:val="24"/>
            <w:szCs w:val="24"/>
          </w:rPr>
          <w:t>lradwan@kau.edu.sa</w:t>
        </w:r>
      </w:hyperlink>
      <w:r w:rsidR="0062648F"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</w:t>
      </w:r>
    </w:p>
    <w:p w:rsidR="00813FF8" w:rsidRPr="00B8501E" w:rsidRDefault="00813FF8" w:rsidP="00792633">
      <w:pPr>
        <w:spacing w:after="120" w:line="360" w:lineRule="auto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B8501E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br w:type="page"/>
      </w:r>
    </w:p>
    <w:p w:rsidR="00E449DA" w:rsidRPr="00B8501E" w:rsidRDefault="004972C9" w:rsidP="0053706B">
      <w:pPr>
        <w:spacing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B8501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  <w:lastRenderedPageBreak/>
        <w:t xml:space="preserve">Table </w:t>
      </w:r>
      <w:r w:rsidR="009963D4" w:rsidRPr="00B8501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1.</w:t>
      </w:r>
      <w:r w:rsidR="009963D4"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53706B"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Antibacterial effect</w:t>
      </w:r>
      <w:r w:rsidR="000B6307"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="00E449DA"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of different lactoferrins on </w:t>
      </w:r>
      <w:r w:rsidR="00E449DA"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S. typhimurium</w:t>
      </w:r>
      <w:r w:rsidR="00E449DA"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</w:t>
      </w:r>
      <w:r w:rsidR="00E449DA"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bidi="ar-EG"/>
        </w:rPr>
        <w:t>S.</w:t>
      </w:r>
      <w:r w:rsidR="0053706B"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bidi="ar-EG"/>
        </w:rPr>
        <w:t xml:space="preserve"> </w:t>
      </w:r>
      <w:r w:rsidR="00E449DA"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bidi="ar-EG"/>
        </w:rPr>
        <w:t>sonnei</w:t>
      </w:r>
      <w:r w:rsidR="00E449DA" w:rsidRPr="00B850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growth </w:t>
      </w:r>
      <w:r w:rsidR="00E449DA" w:rsidRPr="00B8501E"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  <w:t>after</w:t>
      </w:r>
      <w:r w:rsidR="00E449DA" w:rsidRPr="00B8501E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ar-EG"/>
        </w:rPr>
        <w:t xml:space="preserve"> </w:t>
      </w:r>
      <w:r w:rsidR="00E449DA"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1, 3, 6, 12, and 24 h</w:t>
      </w:r>
      <w:r w:rsidR="00E449DA" w:rsidRPr="00B8501E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E449DA" w:rsidRPr="00B8501E">
        <w:rPr>
          <w:rFonts w:asciiTheme="majorBidi" w:hAnsiTheme="majorBidi" w:cstheme="majorBidi"/>
          <w:color w:val="000000" w:themeColor="text1"/>
          <w:sz w:val="24"/>
          <w:szCs w:val="24"/>
        </w:rPr>
        <w:t>of incubation.</w:t>
      </w:r>
    </w:p>
    <w:tbl>
      <w:tblPr>
        <w:tblW w:w="11055" w:type="dxa"/>
        <w:tblInd w:w="-92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750"/>
        <w:gridCol w:w="1483"/>
        <w:gridCol w:w="720"/>
        <w:gridCol w:w="7"/>
        <w:gridCol w:w="8"/>
        <w:gridCol w:w="720"/>
        <w:gridCol w:w="720"/>
        <w:gridCol w:w="810"/>
        <w:gridCol w:w="720"/>
        <w:gridCol w:w="720"/>
        <w:gridCol w:w="757"/>
        <w:gridCol w:w="760"/>
        <w:gridCol w:w="720"/>
        <w:gridCol w:w="720"/>
        <w:gridCol w:w="720"/>
        <w:gridCol w:w="720"/>
      </w:tblGrid>
      <w:tr w:rsidR="00154DA5" w:rsidRPr="00B8501E" w:rsidTr="00A77070">
        <w:trPr>
          <w:trHeight w:val="393"/>
        </w:trPr>
        <w:tc>
          <w:tcPr>
            <w:tcW w:w="750" w:type="dxa"/>
            <w:vMerge w:val="restart"/>
            <w:shd w:val="clear" w:color="auto" w:fill="auto"/>
            <w:vAlign w:val="center"/>
          </w:tcPr>
          <w:p w:rsidR="004972C9" w:rsidRPr="00B8501E" w:rsidRDefault="00F44777" w:rsidP="00167C7B">
            <w:pPr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Lf</w:t>
            </w:r>
          </w:p>
        </w:tc>
        <w:tc>
          <w:tcPr>
            <w:tcW w:w="1483" w:type="dxa"/>
            <w:vMerge w:val="restart"/>
            <w:shd w:val="clear" w:color="auto" w:fill="auto"/>
            <w:vAlign w:val="center"/>
          </w:tcPr>
          <w:p w:rsidR="008B4F22" w:rsidRPr="00B8501E" w:rsidRDefault="008B4F22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Concentration</w:t>
            </w:r>
          </w:p>
          <w:p w:rsidR="004972C9" w:rsidRPr="00B8501E" w:rsidRDefault="008B4F22" w:rsidP="00167C7B">
            <w:pPr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(mg/ml)</w:t>
            </w:r>
          </w:p>
        </w:tc>
        <w:tc>
          <w:tcPr>
            <w:tcW w:w="8822" w:type="dxa"/>
            <w:gridSpan w:val="14"/>
            <w:shd w:val="clear" w:color="auto" w:fill="auto"/>
            <w:vAlign w:val="center"/>
          </w:tcPr>
          <w:p w:rsidR="004972C9" w:rsidRPr="00B8501E" w:rsidRDefault="002F7ACB" w:rsidP="00167C7B">
            <w:pPr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OD at 620 nm (mean ±</w:t>
            </w: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SEM)</w:t>
            </w:r>
          </w:p>
        </w:tc>
      </w:tr>
      <w:tr w:rsidR="00154DA5" w:rsidRPr="00B8501E" w:rsidTr="00A77070">
        <w:trPr>
          <w:trHeight w:val="294"/>
        </w:trPr>
        <w:tc>
          <w:tcPr>
            <w:tcW w:w="750" w:type="dxa"/>
            <w:vMerge/>
            <w:shd w:val="clear" w:color="auto" w:fill="auto"/>
          </w:tcPr>
          <w:p w:rsidR="004972C9" w:rsidRPr="00B8501E" w:rsidRDefault="004972C9" w:rsidP="00EF58BA">
            <w:pPr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vMerge/>
            <w:shd w:val="clear" w:color="auto" w:fill="auto"/>
          </w:tcPr>
          <w:p w:rsidR="004972C9" w:rsidRPr="00B8501E" w:rsidRDefault="004972C9" w:rsidP="00EF58BA">
            <w:pPr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4425" w:type="dxa"/>
            <w:gridSpan w:val="8"/>
            <w:shd w:val="clear" w:color="auto" w:fill="auto"/>
            <w:vAlign w:val="center"/>
          </w:tcPr>
          <w:p w:rsidR="004972C9" w:rsidRPr="00B8501E" w:rsidRDefault="00475293" w:rsidP="00167C7B">
            <w:pPr>
              <w:jc w:val="center"/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</w:rPr>
              <w:t>S. typhimurium</w:t>
            </w:r>
          </w:p>
        </w:tc>
        <w:tc>
          <w:tcPr>
            <w:tcW w:w="4397" w:type="dxa"/>
            <w:gridSpan w:val="6"/>
            <w:shd w:val="clear" w:color="auto" w:fill="auto"/>
            <w:vAlign w:val="center"/>
          </w:tcPr>
          <w:p w:rsidR="004972C9" w:rsidRPr="00B8501E" w:rsidRDefault="00475293" w:rsidP="00167C7B">
            <w:pPr>
              <w:jc w:val="center"/>
              <w:rPr>
                <w:b/>
                <w:bCs/>
                <w:i/>
                <w:i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0"/>
                <w:szCs w:val="20"/>
                <w:lang w:bidi="ar-EG"/>
              </w:rPr>
              <w:t>S. sonnei</w:t>
            </w:r>
          </w:p>
        </w:tc>
      </w:tr>
      <w:tr w:rsidR="00154DA5" w:rsidRPr="00B8501E" w:rsidTr="00A77070">
        <w:trPr>
          <w:trHeight w:val="368"/>
        </w:trPr>
        <w:tc>
          <w:tcPr>
            <w:tcW w:w="750" w:type="dxa"/>
            <w:vMerge/>
            <w:shd w:val="clear" w:color="auto" w:fill="auto"/>
          </w:tcPr>
          <w:p w:rsidR="00BF4EA6" w:rsidRPr="00B8501E" w:rsidRDefault="00BF4EA6" w:rsidP="00244857">
            <w:pPr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vMerge/>
            <w:shd w:val="clear" w:color="auto" w:fill="auto"/>
          </w:tcPr>
          <w:p w:rsidR="00BF4EA6" w:rsidRPr="00B8501E" w:rsidRDefault="00BF4EA6" w:rsidP="00244857">
            <w:pPr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0 h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1 h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3 h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6 h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12 h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24 h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0 h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  <w:t>1 h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3 h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6 h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12 h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F4EA6" w:rsidRPr="00B8501E" w:rsidRDefault="00BF4EA6" w:rsidP="00167C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24 h</w:t>
            </w:r>
          </w:p>
        </w:tc>
      </w:tr>
      <w:tr w:rsidR="00154DA5" w:rsidRPr="00B8501E" w:rsidTr="00A77070">
        <w:trPr>
          <w:trHeight w:val="330"/>
        </w:trPr>
        <w:tc>
          <w:tcPr>
            <w:tcW w:w="750" w:type="dxa"/>
            <w:vMerge w:val="restart"/>
            <w:shd w:val="clear" w:color="auto" w:fill="auto"/>
            <w:vAlign w:val="center"/>
          </w:tcPr>
          <w:p w:rsidR="00D06681" w:rsidRPr="00B8501E" w:rsidRDefault="0027035A" w:rsidP="0027035A">
            <w:pPr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cLf</w:t>
            </w:r>
            <w:r w:rsidRPr="00B8501E">
              <w:rPr>
                <w:rFonts w:asciiTheme="majorBidi" w:hAnsiTheme="majorBidi" w:cstheme="majorBidi"/>
                <w:bCs/>
                <w:color w:val="000000" w:themeColor="text1"/>
                <w:sz w:val="20"/>
                <w:szCs w:val="20"/>
                <w:lang w:bidi="ar-EG"/>
              </w:rPr>
              <w:t>1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</w:t>
            </w: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94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51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919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558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3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90</w:t>
            </w:r>
            <w:r w:rsidR="009E253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3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1F532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2871F1" w:rsidRPr="00B8501E" w:rsidRDefault="002871F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23</w:t>
            </w:r>
          </w:p>
          <w:p w:rsidR="00D06681" w:rsidRPr="00B8501E" w:rsidRDefault="002871F1" w:rsidP="006424AD">
            <w:pPr>
              <w:contextualSpacing/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40013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2871F1" w:rsidRPr="00B8501E" w:rsidRDefault="002871F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91</w:t>
            </w:r>
          </w:p>
          <w:p w:rsidR="00D06681" w:rsidRPr="00B8501E" w:rsidRDefault="002871F1" w:rsidP="006424AD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2871F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8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  <w:p w:rsidR="00D06681" w:rsidRPr="00B8501E" w:rsidRDefault="00D06681" w:rsidP="006424AD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311</w:t>
            </w:r>
          </w:p>
          <w:p w:rsidR="00D06681" w:rsidRPr="00B8501E" w:rsidRDefault="00D06681" w:rsidP="006424AD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.107</w:t>
            </w:r>
          </w:p>
          <w:p w:rsidR="00D06681" w:rsidRPr="00B8501E" w:rsidRDefault="00D06681" w:rsidP="006424AD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</w:tr>
      <w:tr w:rsidR="00154DA5" w:rsidRPr="00B8501E" w:rsidTr="00A77070">
        <w:trPr>
          <w:trHeight w:val="179"/>
        </w:trPr>
        <w:tc>
          <w:tcPr>
            <w:tcW w:w="750" w:type="dxa"/>
            <w:vMerge/>
            <w:shd w:val="clear" w:color="auto" w:fill="auto"/>
          </w:tcPr>
          <w:p w:rsidR="00D06681" w:rsidRPr="00B8501E" w:rsidRDefault="00D06681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:rsidR="00D06681" w:rsidRPr="00B8501E" w:rsidRDefault="00D06681" w:rsidP="00B6633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A866D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</w:t>
            </w:r>
            <w:r w:rsidR="00B6633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1F532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4F182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06681" w:rsidRPr="00B8501E" w:rsidRDefault="00A866D2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E34D37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9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51"/>
        </w:trPr>
        <w:tc>
          <w:tcPr>
            <w:tcW w:w="750" w:type="dxa"/>
            <w:vMerge/>
            <w:shd w:val="clear" w:color="auto" w:fill="auto"/>
          </w:tcPr>
          <w:p w:rsidR="00D06681" w:rsidRPr="00B8501E" w:rsidRDefault="00D06681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.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87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D039A4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06681" w:rsidRPr="00B8501E" w:rsidRDefault="00D039A4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9B7FD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  <w:r w:rsidR="009B7FD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  <w:p w:rsidR="00D06681" w:rsidRPr="00B8501E" w:rsidRDefault="00CA393F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60"/>
        </w:trPr>
        <w:tc>
          <w:tcPr>
            <w:tcW w:w="750" w:type="dxa"/>
            <w:vMerge/>
            <w:shd w:val="clear" w:color="auto" w:fill="auto"/>
          </w:tcPr>
          <w:p w:rsidR="00D06681" w:rsidRPr="00B8501E" w:rsidRDefault="00D06681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65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7F69F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7F69F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9B7FD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="007F69F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7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7F69F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42"/>
        </w:trPr>
        <w:tc>
          <w:tcPr>
            <w:tcW w:w="750" w:type="dxa"/>
            <w:vMerge/>
            <w:shd w:val="clear" w:color="auto" w:fill="auto"/>
          </w:tcPr>
          <w:p w:rsidR="00D06681" w:rsidRPr="00B8501E" w:rsidRDefault="00D06681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.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95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C5265C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C5265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0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C5265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24"/>
        </w:trPr>
        <w:tc>
          <w:tcPr>
            <w:tcW w:w="750" w:type="dxa"/>
            <w:vMerge/>
            <w:shd w:val="clear" w:color="auto" w:fill="auto"/>
          </w:tcPr>
          <w:p w:rsidR="00D06681" w:rsidRPr="00B8501E" w:rsidRDefault="00D06681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87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A52E1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A52E1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A52E1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0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A52E1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6424AD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188"/>
        </w:trPr>
        <w:tc>
          <w:tcPr>
            <w:tcW w:w="750" w:type="dxa"/>
            <w:vMerge/>
            <w:shd w:val="clear" w:color="auto" w:fill="auto"/>
          </w:tcPr>
          <w:p w:rsidR="00D06681" w:rsidRPr="00B8501E" w:rsidRDefault="00D06681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7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2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35" w:type="dxa"/>
            <w:gridSpan w:val="3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81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22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D06681" w:rsidP="000F6DF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0F6DF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06681" w:rsidRPr="00B8501E" w:rsidRDefault="00D06681" w:rsidP="000F6DF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0F6DF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17</w:t>
            </w:r>
          </w:p>
          <w:p w:rsidR="00D06681" w:rsidRPr="00B8501E" w:rsidRDefault="00D06681" w:rsidP="000F6DF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0F6DF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0F6DF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0F6DF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2</w:t>
            </w:r>
          </w:p>
          <w:p w:rsidR="00D06681" w:rsidRPr="00B8501E" w:rsidRDefault="00D06681" w:rsidP="000F6DF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0F6DF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60"/>
        </w:trPr>
        <w:tc>
          <w:tcPr>
            <w:tcW w:w="750" w:type="dxa"/>
            <w:vMerge/>
            <w:shd w:val="clear" w:color="auto" w:fill="auto"/>
          </w:tcPr>
          <w:p w:rsidR="00D06681" w:rsidRPr="00B8501E" w:rsidRDefault="00D06681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74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74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82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D06681" w:rsidP="00665B9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665B9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06681" w:rsidRPr="00B8501E" w:rsidRDefault="00D06681" w:rsidP="00665B9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665B9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29</w:t>
            </w:r>
          </w:p>
          <w:p w:rsidR="00D06681" w:rsidRPr="00B8501E" w:rsidRDefault="00D06681" w:rsidP="00665B9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665B9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9752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9</w:t>
            </w:r>
            <w:r w:rsidR="009752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  <w:p w:rsidR="00D06681" w:rsidRPr="00B8501E" w:rsidRDefault="00D06681" w:rsidP="009752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9752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00</w:t>
            </w:r>
          </w:p>
          <w:p w:rsidR="00D06681" w:rsidRPr="00B8501E" w:rsidRDefault="00D06681" w:rsidP="009752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9752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60"/>
        </w:trPr>
        <w:tc>
          <w:tcPr>
            <w:tcW w:w="750" w:type="dxa"/>
            <w:vMerge/>
            <w:shd w:val="clear" w:color="auto" w:fill="auto"/>
          </w:tcPr>
          <w:p w:rsidR="00D06681" w:rsidRPr="00B8501E" w:rsidRDefault="00D06681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87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06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92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77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06681" w:rsidRPr="00B8501E" w:rsidRDefault="00D06681" w:rsidP="009752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9752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0</w:t>
            </w:r>
          </w:p>
          <w:p w:rsidR="00D06681" w:rsidRPr="00B8501E" w:rsidRDefault="00D06681" w:rsidP="009752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9752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55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9752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9752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9752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9752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9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62"/>
        </w:trPr>
        <w:tc>
          <w:tcPr>
            <w:tcW w:w="750" w:type="dxa"/>
            <w:vMerge/>
            <w:shd w:val="clear" w:color="auto" w:fill="auto"/>
          </w:tcPr>
          <w:p w:rsidR="00D06681" w:rsidRPr="00B8501E" w:rsidRDefault="00D06681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1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74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21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45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994984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7</w:t>
            </w:r>
            <w:r w:rsidR="00D0668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06681" w:rsidRPr="00B8501E" w:rsidRDefault="00D06681" w:rsidP="009752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9752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9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9752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9752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17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97526A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D0668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9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06681" w:rsidRPr="00B8501E" w:rsidRDefault="00D06681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69"/>
        </w:trPr>
        <w:tc>
          <w:tcPr>
            <w:tcW w:w="750" w:type="dxa"/>
            <w:vMerge w:val="restart"/>
            <w:shd w:val="clear" w:color="auto" w:fill="auto"/>
            <w:vAlign w:val="center"/>
          </w:tcPr>
          <w:p w:rsidR="003623D6" w:rsidRPr="00B8501E" w:rsidRDefault="003623D6" w:rsidP="002E3227">
            <w:pPr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cLf</w:t>
            </w:r>
            <w:r w:rsidRPr="00B8501E">
              <w:rPr>
                <w:rFonts w:asciiTheme="majorBidi" w:hAnsiTheme="majorBidi" w:cstheme="majorBidi"/>
                <w:bCs/>
                <w:color w:val="000000" w:themeColor="text1"/>
                <w:sz w:val="20"/>
                <w:szCs w:val="20"/>
                <w:lang w:bidi="ar-EG"/>
              </w:rPr>
              <w:t>2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51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163C4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C01D1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9</w:t>
            </w:r>
            <w:r w:rsidR="00C01D1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  <w:p w:rsidR="003623D6" w:rsidRPr="00B8501E" w:rsidRDefault="003623D6" w:rsidP="00C01D1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C01D1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879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481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773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31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3623D6" w:rsidRPr="00B8501E" w:rsidRDefault="003623D6" w:rsidP="003E6F35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3E6F3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  <w:p w:rsidR="003623D6" w:rsidRPr="00B8501E" w:rsidRDefault="003623D6" w:rsidP="00244857">
            <w:pPr>
              <w:contextualSpacing/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3623D6" w:rsidRPr="00B8501E" w:rsidRDefault="003623D6" w:rsidP="00661CC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</w:t>
            </w:r>
            <w:r w:rsidR="00661CC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2</w:t>
            </w:r>
          </w:p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661CC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6B5D7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6B5D77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4</w:t>
            </w:r>
          </w:p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D04A1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353CA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58</w:t>
            </w:r>
          </w:p>
          <w:p w:rsidR="003623D6" w:rsidRPr="00B8501E" w:rsidRDefault="003623D6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378</w:t>
            </w:r>
          </w:p>
          <w:p w:rsidR="003623D6" w:rsidRPr="00B8501E" w:rsidRDefault="003623D6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BB52F5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.2</w:t>
            </w:r>
            <w:r w:rsidR="00BB52F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2</w:t>
            </w:r>
          </w:p>
        </w:tc>
      </w:tr>
      <w:tr w:rsidR="00154DA5" w:rsidRPr="00B8501E" w:rsidTr="00A77070">
        <w:trPr>
          <w:trHeight w:val="170"/>
        </w:trPr>
        <w:tc>
          <w:tcPr>
            <w:tcW w:w="750" w:type="dxa"/>
            <w:vMerge/>
            <w:shd w:val="clear" w:color="auto" w:fill="auto"/>
          </w:tcPr>
          <w:p w:rsidR="003623D6" w:rsidRPr="00B8501E" w:rsidRDefault="003623D6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3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3623D6" w:rsidRPr="00B8501E" w:rsidRDefault="003623D6" w:rsidP="0080080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</w:t>
            </w:r>
            <w:r w:rsidR="0080080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3623D6" w:rsidRPr="00B8501E" w:rsidRDefault="003623D6" w:rsidP="00C47E5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C47E5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3623D6" w:rsidRPr="00B8501E" w:rsidRDefault="003623D6" w:rsidP="005721F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5721F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="00C47E5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1</w:t>
            </w:r>
          </w:p>
          <w:p w:rsidR="003623D6" w:rsidRPr="00B8501E" w:rsidRDefault="003623D6" w:rsidP="00C47E5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C47E5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33"/>
        </w:trPr>
        <w:tc>
          <w:tcPr>
            <w:tcW w:w="750" w:type="dxa"/>
            <w:vMerge/>
            <w:shd w:val="clear" w:color="auto" w:fill="auto"/>
          </w:tcPr>
          <w:p w:rsidR="003623D6" w:rsidRPr="00B8501E" w:rsidRDefault="003623D6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2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16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3623D6" w:rsidRPr="00B8501E" w:rsidRDefault="003623D6" w:rsidP="00C17D2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C17D2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3623D6" w:rsidRPr="00B8501E" w:rsidRDefault="003623D6" w:rsidP="00C17D2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C17D2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3</w:t>
            </w:r>
          </w:p>
          <w:p w:rsidR="003623D6" w:rsidRPr="00B8501E" w:rsidRDefault="00C17D2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33"/>
        </w:trPr>
        <w:tc>
          <w:tcPr>
            <w:tcW w:w="750" w:type="dxa"/>
            <w:vMerge/>
            <w:shd w:val="clear" w:color="auto" w:fill="auto"/>
          </w:tcPr>
          <w:p w:rsidR="003623D6" w:rsidRPr="00B8501E" w:rsidRDefault="003623D6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7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68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3623D6" w:rsidRPr="00B8501E" w:rsidRDefault="003623D6" w:rsidP="00E7268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E7268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3623D6" w:rsidRPr="00B8501E" w:rsidRDefault="003623D6" w:rsidP="00E7268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E7268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3623D6" w:rsidRPr="00B8501E" w:rsidRDefault="003623D6" w:rsidP="00E7268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E7268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24</w:t>
            </w:r>
          </w:p>
          <w:p w:rsidR="003623D6" w:rsidRPr="00B8501E" w:rsidRDefault="003623D6" w:rsidP="00E7268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E7268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15"/>
        </w:trPr>
        <w:tc>
          <w:tcPr>
            <w:tcW w:w="750" w:type="dxa"/>
            <w:vMerge/>
            <w:shd w:val="clear" w:color="auto" w:fill="auto"/>
          </w:tcPr>
          <w:p w:rsidR="003623D6" w:rsidRPr="00B8501E" w:rsidRDefault="003623D6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3623D6" w:rsidRPr="00B8501E" w:rsidRDefault="003623D6" w:rsidP="008A39C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8A39C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</w:t>
            </w:r>
          </w:p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3623D6" w:rsidRPr="00B8501E" w:rsidRDefault="003623D6" w:rsidP="00926F2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926F2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3623D6" w:rsidRPr="00B8501E" w:rsidRDefault="003623D6" w:rsidP="00926F2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926F2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3623D6" w:rsidRPr="00B8501E" w:rsidRDefault="003623D6" w:rsidP="00926F2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926F2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7</w:t>
            </w:r>
          </w:p>
          <w:p w:rsidR="003623D6" w:rsidRPr="00B8501E" w:rsidRDefault="003623D6" w:rsidP="00926F2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926F2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623D6" w:rsidRPr="00B8501E" w:rsidRDefault="003623D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197"/>
        </w:trPr>
        <w:tc>
          <w:tcPr>
            <w:tcW w:w="750" w:type="dxa"/>
            <w:vMerge/>
            <w:shd w:val="clear" w:color="auto" w:fill="auto"/>
          </w:tcPr>
          <w:p w:rsidR="00FC5DCB" w:rsidRPr="00B8501E" w:rsidRDefault="00FC5DCB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91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FC5DCB" w:rsidRPr="00B8501E" w:rsidRDefault="00FC5DCB" w:rsidP="004D74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4D74D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FC5DCB" w:rsidRPr="00B8501E" w:rsidRDefault="00FC5DCB" w:rsidP="004D74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4D74D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19</w:t>
            </w:r>
          </w:p>
          <w:p w:rsidR="00FC5DCB" w:rsidRPr="00B8501E" w:rsidRDefault="00FC5DCB" w:rsidP="004D74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4D74D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179"/>
        </w:trPr>
        <w:tc>
          <w:tcPr>
            <w:tcW w:w="750" w:type="dxa"/>
            <w:vMerge/>
            <w:shd w:val="clear" w:color="auto" w:fill="auto"/>
          </w:tcPr>
          <w:p w:rsidR="00FC5DCB" w:rsidRPr="00B8501E" w:rsidRDefault="00FC5DCB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7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88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35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FC5DCB" w:rsidRPr="00B8501E" w:rsidRDefault="00FC5DCB" w:rsidP="00847068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84706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FC5DCB" w:rsidRPr="00B8501E" w:rsidRDefault="00FC5DCB" w:rsidP="00847068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84706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FC5DCB" w:rsidRPr="00B8501E" w:rsidRDefault="00FC5DCB" w:rsidP="00847068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84706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20</w:t>
            </w:r>
          </w:p>
          <w:p w:rsidR="00FC5DCB" w:rsidRPr="00B8501E" w:rsidRDefault="00FC5DCB" w:rsidP="00847068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84706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F511A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8</w:t>
            </w:r>
            <w:r w:rsidR="00F511A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51"/>
        </w:trPr>
        <w:tc>
          <w:tcPr>
            <w:tcW w:w="750" w:type="dxa"/>
            <w:vMerge/>
            <w:shd w:val="clear" w:color="auto" w:fill="auto"/>
          </w:tcPr>
          <w:p w:rsidR="00FC5DCB" w:rsidRPr="00B8501E" w:rsidRDefault="00FC5DCB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79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43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71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FC5DCB" w:rsidRPr="00B8501E" w:rsidRDefault="00FC5DCB" w:rsidP="00A05BC9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A05BC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  <w:p w:rsidR="00FC5DCB" w:rsidRPr="00B8501E" w:rsidRDefault="00FC5DCB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FC5DCB" w:rsidRPr="00B8501E" w:rsidRDefault="00FC5DCB" w:rsidP="004D3F1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4D3F1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  <w:r w:rsidR="00A05BC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2</w:t>
            </w:r>
          </w:p>
          <w:p w:rsidR="00FC5DCB" w:rsidRPr="00B8501E" w:rsidRDefault="00FC5DCB" w:rsidP="00A05BC9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A05BC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C6086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C6086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  <w:p w:rsidR="00FC5DCB" w:rsidRPr="00B8501E" w:rsidRDefault="00FC5DCB" w:rsidP="00244857">
            <w:pPr>
              <w:contextualSpacing/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D53EC8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1</w:t>
            </w:r>
            <w:r w:rsidR="00D53EC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FC5DCB" w:rsidRPr="00B8501E" w:rsidRDefault="00FC5DCB" w:rsidP="00D53EC8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D53EC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51"/>
        </w:trPr>
        <w:tc>
          <w:tcPr>
            <w:tcW w:w="750" w:type="dxa"/>
            <w:vMerge/>
            <w:shd w:val="clear" w:color="auto" w:fill="auto"/>
          </w:tcPr>
          <w:p w:rsidR="00FC5DCB" w:rsidRPr="00B8501E" w:rsidRDefault="00FC5DCB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</w:t>
            </w:r>
            <w:r w:rsidR="000D077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0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11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42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83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FC5DCB" w:rsidRPr="00B8501E" w:rsidRDefault="00FC5DCB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FC5DCB" w:rsidRPr="00B8501E" w:rsidRDefault="00FC5DCB" w:rsidP="008A1A6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8A1A6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9</w:t>
            </w:r>
          </w:p>
          <w:p w:rsidR="00FC5DCB" w:rsidRPr="00B8501E" w:rsidRDefault="00FC5DCB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8A1A6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9</w:t>
            </w:r>
            <w:r w:rsidR="008A1A6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433E9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433E9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5</w:t>
            </w:r>
          </w:p>
          <w:p w:rsidR="00FC5DCB" w:rsidRPr="00B8501E" w:rsidRDefault="00FC5DCB" w:rsidP="00433E92">
            <w:pPr>
              <w:contextualSpacing/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433E9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433E9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433E9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8</w:t>
            </w:r>
          </w:p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FC5DCB" w:rsidRPr="00B8501E" w:rsidRDefault="00FC5DCB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1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79</w:t>
            </w:r>
          </w:p>
          <w:p w:rsidR="00FC5DCB" w:rsidRPr="00B8501E" w:rsidRDefault="00FC5DCB" w:rsidP="00EC6F0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EC6F0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44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C5DCB" w:rsidRPr="00B8501E" w:rsidRDefault="00674EED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9</w:t>
            </w:r>
            <w:r w:rsidR="00FC5DC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674EED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6</w:t>
            </w:r>
            <w:r w:rsidR="00FC5DC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A866D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FC5DCB" w:rsidRPr="00B8501E" w:rsidRDefault="00FC5DCB" w:rsidP="00355AE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355AE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  <w:p w:rsidR="00FC5DCB" w:rsidRPr="00B8501E" w:rsidRDefault="00FC5DCB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FC5DCB" w:rsidRPr="00B8501E" w:rsidRDefault="00FC5DCB" w:rsidP="00355AE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355AE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85</w:t>
            </w:r>
          </w:p>
          <w:p w:rsidR="00FC5DCB" w:rsidRPr="00B8501E" w:rsidRDefault="00FC5DCB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38</w:t>
            </w:r>
          </w:p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355AE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355AE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  <w:p w:rsidR="00FC5DCB" w:rsidRPr="00B8501E" w:rsidRDefault="00FC5DCB" w:rsidP="00355AE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355AE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A12382" w:rsidP="00355AE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7</w:t>
            </w:r>
            <w:r w:rsidR="00355AE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C5DCB" w:rsidRPr="00B8501E" w:rsidRDefault="00FC5DCB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69"/>
        </w:trPr>
        <w:tc>
          <w:tcPr>
            <w:tcW w:w="750" w:type="dxa"/>
            <w:vMerge w:val="restart"/>
            <w:shd w:val="clear" w:color="auto" w:fill="auto"/>
            <w:vAlign w:val="center"/>
          </w:tcPr>
          <w:p w:rsidR="00E737B5" w:rsidRPr="00B8501E" w:rsidRDefault="00E737B5" w:rsidP="002D38D0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cLf3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737B5" w:rsidRPr="00B8501E" w:rsidRDefault="00E737B5" w:rsidP="00AD493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58</w:t>
            </w:r>
          </w:p>
          <w:p w:rsidR="00E737B5" w:rsidRPr="00B8501E" w:rsidRDefault="00E737B5" w:rsidP="00AD493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A42B7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85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1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737B5" w:rsidRPr="00B8501E" w:rsidRDefault="00E737B5" w:rsidP="00177A5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823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6A714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377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675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33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737B5" w:rsidRPr="00B8501E" w:rsidRDefault="00E737B5" w:rsidP="00D662E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55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893BD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541</w:t>
            </w:r>
          </w:p>
          <w:p w:rsidR="00E737B5" w:rsidRPr="00B8501E" w:rsidRDefault="00E737B5" w:rsidP="00893BD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917</w:t>
            </w:r>
          </w:p>
          <w:p w:rsidR="00E737B5" w:rsidRPr="00B8501E" w:rsidRDefault="00E737B5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BC2BA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506</w:t>
            </w:r>
          </w:p>
          <w:p w:rsidR="00E737B5" w:rsidRPr="00B8501E" w:rsidRDefault="00E737B5" w:rsidP="00BC2BA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.416</w:t>
            </w:r>
          </w:p>
          <w:p w:rsidR="00E737B5" w:rsidRPr="00B8501E" w:rsidRDefault="00E737B5" w:rsidP="00747CEB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7</w:t>
            </w:r>
          </w:p>
        </w:tc>
      </w:tr>
      <w:tr w:rsidR="00154DA5" w:rsidRPr="00B8501E" w:rsidTr="00A77070">
        <w:trPr>
          <w:trHeight w:val="170"/>
        </w:trPr>
        <w:tc>
          <w:tcPr>
            <w:tcW w:w="750" w:type="dxa"/>
            <w:vMerge/>
            <w:shd w:val="clear" w:color="auto" w:fill="auto"/>
          </w:tcPr>
          <w:p w:rsidR="00E737B5" w:rsidRPr="00B8501E" w:rsidRDefault="00E737B5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3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85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737B5" w:rsidRPr="00B8501E" w:rsidRDefault="00E737B5" w:rsidP="006636B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E737B5" w:rsidRPr="00B8501E" w:rsidRDefault="00E737B5" w:rsidP="006636B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737B5" w:rsidRPr="00B8501E" w:rsidRDefault="00E737B5" w:rsidP="006636B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25</w:t>
            </w:r>
          </w:p>
          <w:p w:rsidR="00E737B5" w:rsidRPr="00B8501E" w:rsidRDefault="00E737B5" w:rsidP="006636B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33"/>
        </w:trPr>
        <w:tc>
          <w:tcPr>
            <w:tcW w:w="750" w:type="dxa"/>
            <w:vMerge/>
            <w:shd w:val="clear" w:color="auto" w:fill="auto"/>
          </w:tcPr>
          <w:p w:rsidR="00E737B5" w:rsidRPr="00B8501E" w:rsidRDefault="00E737B5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2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737B5" w:rsidRPr="00B8501E" w:rsidRDefault="00E737B5" w:rsidP="006539D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6539D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</w:t>
            </w:r>
          </w:p>
          <w:p w:rsidR="00E737B5" w:rsidRPr="00B8501E" w:rsidRDefault="00E737B5" w:rsidP="006539D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6539D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737B5" w:rsidRPr="00B8501E" w:rsidRDefault="00E737B5" w:rsidP="000328B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0328B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737B5" w:rsidRPr="00B8501E" w:rsidRDefault="00E737B5" w:rsidP="000328B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0328B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1</w:t>
            </w:r>
          </w:p>
          <w:p w:rsidR="00E737B5" w:rsidRPr="00B8501E" w:rsidRDefault="00E737B5" w:rsidP="000328B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0328B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33"/>
        </w:trPr>
        <w:tc>
          <w:tcPr>
            <w:tcW w:w="750" w:type="dxa"/>
            <w:vMerge/>
            <w:shd w:val="clear" w:color="auto" w:fill="auto"/>
          </w:tcPr>
          <w:p w:rsidR="00E737B5" w:rsidRPr="00B8501E" w:rsidRDefault="00E737B5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737B5" w:rsidRPr="00B8501E" w:rsidRDefault="00E737B5" w:rsidP="000328B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0328B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737B5" w:rsidRPr="00B8501E" w:rsidRDefault="00E737B5" w:rsidP="000328B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0328B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</w:t>
            </w:r>
          </w:p>
          <w:p w:rsidR="00E737B5" w:rsidRPr="00B8501E" w:rsidRDefault="00E737B5" w:rsidP="000328B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0328B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7</w:t>
            </w:r>
          </w:p>
          <w:p w:rsidR="00E737B5" w:rsidRPr="00B8501E" w:rsidRDefault="00E737B5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737B5" w:rsidRPr="00B8501E" w:rsidRDefault="00E737B5" w:rsidP="000328B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0328B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6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15"/>
        </w:trPr>
        <w:tc>
          <w:tcPr>
            <w:tcW w:w="750" w:type="dxa"/>
            <w:vMerge/>
            <w:shd w:val="clear" w:color="auto" w:fill="auto"/>
          </w:tcPr>
          <w:p w:rsidR="00E737B5" w:rsidRPr="00B8501E" w:rsidRDefault="00E737B5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737B5" w:rsidRPr="00B8501E" w:rsidRDefault="00E737B5" w:rsidP="0015732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15732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16</w:t>
            </w:r>
          </w:p>
          <w:p w:rsidR="00E737B5" w:rsidRPr="00B8501E" w:rsidRDefault="00E737B5" w:rsidP="0015732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15732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737B5" w:rsidRPr="00B8501E" w:rsidRDefault="00E737B5" w:rsidP="0015732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15732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7</w:t>
            </w:r>
            <w:r w:rsidR="00A8684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197"/>
        </w:trPr>
        <w:tc>
          <w:tcPr>
            <w:tcW w:w="750" w:type="dxa"/>
            <w:vMerge/>
            <w:shd w:val="clear" w:color="auto" w:fill="auto"/>
          </w:tcPr>
          <w:p w:rsidR="00E737B5" w:rsidRPr="00B8501E" w:rsidRDefault="00E737B5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737B5" w:rsidRPr="00B8501E" w:rsidRDefault="00E737B5" w:rsidP="009A1D7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</w:t>
            </w:r>
            <w:r w:rsidR="009A1D7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737B5" w:rsidRPr="00B8501E" w:rsidRDefault="00E737B5" w:rsidP="009A1D7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9A1D7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  <w:p w:rsidR="00E737B5" w:rsidRPr="00B8501E" w:rsidRDefault="009A1D7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737B5" w:rsidRPr="00B8501E" w:rsidRDefault="00E737B5" w:rsidP="005A240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5A240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1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179"/>
        </w:trPr>
        <w:tc>
          <w:tcPr>
            <w:tcW w:w="750" w:type="dxa"/>
            <w:vMerge/>
            <w:shd w:val="clear" w:color="auto" w:fill="auto"/>
          </w:tcPr>
          <w:p w:rsidR="00E737B5" w:rsidRPr="00B8501E" w:rsidRDefault="00E737B5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7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E737B5" w:rsidRPr="00B8501E" w:rsidRDefault="00E737B5" w:rsidP="000B1AA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0B1AA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737B5" w:rsidRPr="00B8501E" w:rsidRDefault="000B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95</w:t>
            </w:r>
          </w:p>
          <w:p w:rsidR="00E737B5" w:rsidRPr="00B8501E" w:rsidRDefault="001E1A9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74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737B5" w:rsidRPr="00B8501E" w:rsidRDefault="00BE1196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0</w:t>
            </w:r>
            <w:r w:rsidR="00E737B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23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51"/>
        </w:trPr>
        <w:tc>
          <w:tcPr>
            <w:tcW w:w="750" w:type="dxa"/>
            <w:vMerge/>
            <w:shd w:val="clear" w:color="auto" w:fill="auto"/>
          </w:tcPr>
          <w:p w:rsidR="00E737B5" w:rsidRPr="00B8501E" w:rsidRDefault="00E737B5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737B5" w:rsidRPr="00B8501E" w:rsidRDefault="002C2C3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737B5" w:rsidRPr="00B8501E" w:rsidRDefault="0068208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48</w:t>
            </w:r>
          </w:p>
          <w:p w:rsidR="00E737B5" w:rsidRPr="00B8501E" w:rsidRDefault="0068208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84591C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12</w:t>
            </w:r>
          </w:p>
          <w:p w:rsidR="00E737B5" w:rsidRPr="00B8501E" w:rsidRDefault="0084591C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24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737B5" w:rsidRPr="00B8501E" w:rsidRDefault="00FA21A3" w:rsidP="00FA21A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61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3700F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9</w:t>
            </w:r>
            <w:r w:rsidR="003700F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  <w:p w:rsidR="00E737B5" w:rsidRPr="00B8501E" w:rsidRDefault="00E737B5" w:rsidP="00244857">
            <w:pPr>
              <w:contextualSpacing/>
              <w:jc w:val="center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02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251"/>
        </w:trPr>
        <w:tc>
          <w:tcPr>
            <w:tcW w:w="750" w:type="dxa"/>
            <w:vMerge/>
            <w:shd w:val="clear" w:color="auto" w:fill="auto"/>
          </w:tcPr>
          <w:p w:rsidR="00E737B5" w:rsidRPr="00B8501E" w:rsidRDefault="00E737B5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25</w:t>
            </w:r>
          </w:p>
        </w:tc>
        <w:tc>
          <w:tcPr>
            <w:tcW w:w="727" w:type="dxa"/>
            <w:gridSpan w:val="2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12065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7</w:t>
            </w:r>
            <w:r w:rsidR="0012065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</w:t>
            </w:r>
          </w:p>
          <w:p w:rsidR="00E737B5" w:rsidRPr="00B8501E" w:rsidRDefault="00E737B5" w:rsidP="0012065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12065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31750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31750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6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81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31750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31750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9</w:t>
            </w:r>
          </w:p>
          <w:p w:rsidR="00E737B5" w:rsidRPr="00B8501E" w:rsidRDefault="00317503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034BC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00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E737B5" w:rsidRPr="00B8501E" w:rsidRDefault="00E737B5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E034B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E034B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8</w:t>
            </w:r>
          </w:p>
          <w:p w:rsidR="00E737B5" w:rsidRPr="00B8501E" w:rsidRDefault="00E737B5" w:rsidP="00E034B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E034B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E034B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E034B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8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25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E034B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E034B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84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E737B5" w:rsidRPr="00B8501E" w:rsidRDefault="00E737B5" w:rsidP="00244857">
            <w:pPr>
              <w:jc w:val="lowKashida"/>
              <w:rPr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1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737B5" w:rsidRPr="00B8501E" w:rsidRDefault="00AF5258" w:rsidP="00AF5258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E737B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14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737B5" w:rsidRPr="00B8501E" w:rsidRDefault="004331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4</w:t>
            </w:r>
            <w:r w:rsidR="00E737B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AF525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0</w:t>
            </w:r>
          </w:p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737B5" w:rsidRPr="00B8501E" w:rsidRDefault="00E755EC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E737B5" w:rsidRPr="00B8501E" w:rsidRDefault="00E737B5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737B5" w:rsidRPr="00B8501E" w:rsidRDefault="00E737B5" w:rsidP="00E755E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E755E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36</w:t>
            </w:r>
          </w:p>
          <w:p w:rsidR="00E737B5" w:rsidRPr="00B8501E" w:rsidRDefault="00E755EC" w:rsidP="00244857">
            <w:pPr>
              <w:contextualSpacing/>
              <w:jc w:val="center"/>
              <w:rPr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55EC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E737B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32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F7234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2F7234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9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737B5" w:rsidRPr="00B8501E" w:rsidRDefault="00E737B5" w:rsidP="0024485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0C3763">
        <w:trPr>
          <w:trHeight w:val="56"/>
        </w:trPr>
        <w:tc>
          <w:tcPr>
            <w:tcW w:w="750" w:type="dxa"/>
            <w:vMerge w:val="restart"/>
            <w:shd w:val="clear" w:color="auto" w:fill="auto"/>
            <w:vAlign w:val="center"/>
          </w:tcPr>
          <w:p w:rsidR="00E56546" w:rsidRPr="00B8501E" w:rsidRDefault="00E56546" w:rsidP="00C00D20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cLf4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E56546" w:rsidRPr="00B8501E" w:rsidRDefault="00E56546" w:rsidP="000C376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99</w:t>
            </w:r>
          </w:p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77</w:t>
            </w:r>
          </w:p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754</w:t>
            </w:r>
          </w:p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465</w:t>
            </w:r>
          </w:p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891</w:t>
            </w:r>
          </w:p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3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02</w:t>
            </w:r>
          </w:p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56546" w:rsidRPr="00B8501E" w:rsidRDefault="00E5654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</w:t>
            </w:r>
            <w:r w:rsidR="002071E4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5</w:t>
            </w:r>
          </w:p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788</w:t>
            </w:r>
          </w:p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50</w:t>
            </w:r>
            <w:r w:rsidR="00E5654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77</w:t>
            </w:r>
            <w:r w:rsidR="00E5654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  <w:p w:rsidR="00E56546" w:rsidRPr="00B8501E" w:rsidRDefault="002071E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7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871778" w:rsidRPr="00B8501E" w:rsidRDefault="00871778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64</w:t>
            </w:r>
          </w:p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871778" w:rsidRPr="00B8501E" w:rsidRDefault="00115A43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871778" w:rsidRPr="00B8501E" w:rsidRDefault="00871778" w:rsidP="00115A4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</w:t>
            </w:r>
            <w:r w:rsidR="00115A4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0</w:t>
            </w:r>
          </w:p>
          <w:p w:rsidR="00871778" w:rsidRPr="00B8501E" w:rsidRDefault="00115A43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871778" w:rsidRPr="00B8501E" w:rsidRDefault="00871778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871778" w:rsidRPr="00B8501E" w:rsidRDefault="00871778" w:rsidP="00E928E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44</w:t>
            </w:r>
          </w:p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871778" w:rsidRPr="00B8501E" w:rsidRDefault="004C2CB3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4C2CB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7</w:t>
            </w:r>
          </w:p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4C2CB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871778" w:rsidRPr="00B8501E" w:rsidRDefault="0087177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505E6A" w:rsidRPr="00B8501E" w:rsidRDefault="00505E6A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75</w:t>
            </w:r>
          </w:p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505E6A" w:rsidRPr="00B8501E" w:rsidRDefault="0021494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1B499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3</w:t>
            </w:r>
          </w:p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1B499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505E6A" w:rsidRPr="00B8501E" w:rsidRDefault="00505E6A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95</w:t>
            </w:r>
          </w:p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505E6A" w:rsidRPr="00B8501E" w:rsidRDefault="00847D8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17</w:t>
            </w:r>
          </w:p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847D8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05E6A" w:rsidRPr="00B8501E" w:rsidRDefault="00505E6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EE0D72" w:rsidRPr="00B8501E" w:rsidRDefault="00EE0D72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E0D72" w:rsidRPr="00B8501E" w:rsidRDefault="00EE0D72" w:rsidP="00BC3E4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37</w:t>
            </w:r>
          </w:p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30</w:t>
            </w:r>
          </w:p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E0D72" w:rsidRPr="00B8501E" w:rsidRDefault="00EE0D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C114FA" w:rsidRPr="00B8501E" w:rsidRDefault="00C114FA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7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2</w:t>
            </w:r>
          </w:p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C114FA" w:rsidRPr="00B8501E" w:rsidRDefault="00C114FA" w:rsidP="00C114F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77</w:t>
            </w:r>
          </w:p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91</w:t>
            </w:r>
          </w:p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C114FA" w:rsidRPr="00B8501E" w:rsidRDefault="00C114FA" w:rsidP="00C114F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44</w:t>
            </w:r>
          </w:p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2D2164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C114FA" w:rsidRPr="00B8501E" w:rsidRDefault="00C114FA" w:rsidP="00C114F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17</w:t>
            </w:r>
          </w:p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8961E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C114FA" w:rsidRPr="00B8501E" w:rsidRDefault="00C114F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03418E" w:rsidRPr="00B8501E" w:rsidRDefault="0003418E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03418E" w:rsidRPr="00B8501E" w:rsidRDefault="0003418E" w:rsidP="00213B24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98</w:t>
            </w:r>
          </w:p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00</w:t>
            </w:r>
          </w:p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61</w:t>
            </w:r>
          </w:p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47</w:t>
            </w:r>
          </w:p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3418E" w:rsidRPr="00B8501E" w:rsidRDefault="004D741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95</w:t>
            </w:r>
          </w:p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4D741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3418E" w:rsidRPr="00B8501E" w:rsidRDefault="004D741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96</w:t>
            </w:r>
          </w:p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4D741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3418E" w:rsidRPr="00B8501E" w:rsidRDefault="0003418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E737B5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9D703D" w:rsidRPr="00B8501E" w:rsidRDefault="009D703D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9D703D" w:rsidRPr="00B8501E" w:rsidRDefault="009D703D" w:rsidP="00554E8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36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64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21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9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</w:t>
            </w:r>
            <w:r w:rsidR="005F1E7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7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5F1E7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8B37E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0</w:t>
            </w:r>
          </w:p>
          <w:p w:rsidR="009D703D" w:rsidRPr="00B8501E" w:rsidRDefault="008B37E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0A437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55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0A437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0A4379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</w:t>
            </w:r>
            <w:r w:rsidR="000A437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8</w:t>
            </w:r>
          </w:p>
          <w:p w:rsidR="009D703D" w:rsidRPr="00B8501E" w:rsidRDefault="000A437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02128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9D703D" w:rsidRPr="00B8501E" w:rsidRDefault="009D703D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1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17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11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9 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7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9D703D" w:rsidRPr="00B8501E" w:rsidRDefault="007F1497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7</w:t>
            </w:r>
            <w:r w:rsidR="009D703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  <w:p w:rsidR="009D703D" w:rsidRPr="00B8501E" w:rsidRDefault="007F1497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7F1497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80</w:t>
            </w:r>
          </w:p>
          <w:p w:rsidR="009D703D" w:rsidRPr="00B8501E" w:rsidRDefault="007F1497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9</w:t>
            </w:r>
            <w:r w:rsidR="007F1497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 ±0.0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7F1497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81</w:t>
            </w:r>
          </w:p>
          <w:p w:rsidR="009D703D" w:rsidRPr="00B8501E" w:rsidRDefault="007F1497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D703D" w:rsidRPr="00B8501E" w:rsidRDefault="009D70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455AD">
        <w:trPr>
          <w:trHeight w:val="56"/>
        </w:trPr>
        <w:tc>
          <w:tcPr>
            <w:tcW w:w="750" w:type="dxa"/>
            <w:vMerge w:val="restart"/>
            <w:shd w:val="clear" w:color="auto" w:fill="auto"/>
            <w:vAlign w:val="center"/>
          </w:tcPr>
          <w:p w:rsidR="00FE1AA6" w:rsidRPr="00B8501E" w:rsidRDefault="00FE1AA6" w:rsidP="00A455A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hLf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FE1AA6" w:rsidRPr="00B8501E" w:rsidRDefault="00FE1AA6" w:rsidP="004553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31</w:t>
            </w:r>
          </w:p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599</w:t>
            </w:r>
          </w:p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3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954</w:t>
            </w:r>
          </w:p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266</w:t>
            </w:r>
          </w:p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781</w:t>
            </w:r>
          </w:p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1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FE1AA6" w:rsidRPr="00B8501E" w:rsidRDefault="008F44B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90</w:t>
            </w:r>
          </w:p>
          <w:p w:rsidR="00FE1AA6" w:rsidRPr="00B8501E" w:rsidRDefault="008F44B6" w:rsidP="00C00D20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0B57F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04</w:t>
            </w:r>
          </w:p>
          <w:p w:rsidR="00FE1AA6" w:rsidRPr="00B8501E" w:rsidRDefault="00695DD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E1AA6" w:rsidRPr="00B8501E" w:rsidRDefault="00035F79" w:rsidP="00035F79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  <w:r w:rsidR="00FE1AA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.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22</w:t>
            </w:r>
          </w:p>
          <w:p w:rsidR="00FE1AA6" w:rsidRPr="00B8501E" w:rsidRDefault="0020363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E1AA6" w:rsidRPr="00B8501E" w:rsidRDefault="00FE1AA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</w:t>
            </w:r>
            <w:r w:rsidR="00FB1A5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20</w:t>
            </w:r>
          </w:p>
          <w:p w:rsidR="00FE1AA6" w:rsidRPr="00B8501E" w:rsidRDefault="0010115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E1AA6" w:rsidRPr="00B8501E" w:rsidRDefault="004A790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905</w:t>
            </w:r>
          </w:p>
          <w:p w:rsidR="00FE1AA6" w:rsidRPr="00B8501E" w:rsidRDefault="004A790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5</w:t>
            </w:r>
          </w:p>
        </w:tc>
      </w:tr>
      <w:tr w:rsidR="00154DA5" w:rsidRPr="00B8501E" w:rsidTr="00A02128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AD39A8" w:rsidRPr="00B8501E" w:rsidRDefault="00AD39A8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85</w:t>
            </w:r>
          </w:p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10</w:t>
            </w:r>
          </w:p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D39A8" w:rsidRPr="00B8501E" w:rsidRDefault="00AD39A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02128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EA5D39" w:rsidRPr="00B8501E" w:rsidRDefault="00EA5D39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2</w:t>
            </w:r>
          </w:p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A5D39" w:rsidRPr="00B8501E" w:rsidRDefault="00EA5D39" w:rsidP="00722FC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06</w:t>
            </w:r>
          </w:p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A5D39" w:rsidRPr="00B8501E" w:rsidRDefault="00D639F7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EA5D39" w:rsidRPr="00B8501E" w:rsidRDefault="00D639F7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D639F7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4</w:t>
            </w:r>
          </w:p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</w:t>
            </w:r>
            <w:r w:rsidR="00D639F7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A5D39" w:rsidRPr="00B8501E" w:rsidRDefault="00EA5D3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02128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D95774" w:rsidRPr="00B8501E" w:rsidRDefault="00D95774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7</w:t>
            </w:r>
          </w:p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68</w:t>
            </w:r>
          </w:p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7</w:t>
            </w:r>
          </w:p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95774" w:rsidRPr="00B8501E" w:rsidRDefault="00D95774" w:rsidP="00D95774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</w:t>
            </w:r>
            <w:r w:rsidR="008C6EB4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3</w:t>
            </w:r>
          </w:p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95774" w:rsidRPr="00B8501E" w:rsidRDefault="00D9577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02128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7B4B84" w:rsidRPr="00B8501E" w:rsidRDefault="007B4B84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76</w:t>
            </w:r>
          </w:p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7B4B84" w:rsidRPr="00B8501E" w:rsidRDefault="0079549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7B4B84" w:rsidRPr="00B8501E" w:rsidRDefault="005D147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84</w:t>
            </w:r>
          </w:p>
          <w:p w:rsidR="007B4B84" w:rsidRPr="00B8501E" w:rsidRDefault="005C337C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466DEA" w:rsidRPr="00B8501E" w:rsidRDefault="00466DE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07</w:t>
            </w:r>
          </w:p>
          <w:p w:rsidR="007B4B84" w:rsidRPr="00B8501E" w:rsidRDefault="00466DE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7B4B84" w:rsidRPr="00B8501E" w:rsidRDefault="007B4B8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02128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0B71C1" w:rsidRPr="00B8501E" w:rsidRDefault="000B71C1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01</w:t>
            </w:r>
          </w:p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17</w:t>
            </w:r>
          </w:p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80</w:t>
            </w:r>
          </w:p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66</w:t>
            </w:r>
          </w:p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86</w:t>
            </w:r>
          </w:p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B71C1" w:rsidRPr="00B8501E" w:rsidRDefault="000B71C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A02128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D24166" w:rsidRPr="00B8501E" w:rsidRDefault="00D24166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7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D24166" w:rsidRPr="00B8501E" w:rsidRDefault="00D24166" w:rsidP="002F6EF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73</w:t>
            </w:r>
          </w:p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55</w:t>
            </w:r>
          </w:p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23</w:t>
            </w:r>
          </w:p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D24166" w:rsidRPr="00B8501E" w:rsidRDefault="00B3145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2</w:t>
            </w:r>
            <w:r w:rsidR="00D2416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  <w:p w:rsidR="00D24166" w:rsidRPr="00B8501E" w:rsidRDefault="004445B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6</w:t>
            </w:r>
            <w:r w:rsidR="00A248C4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9</w:t>
            </w:r>
          </w:p>
          <w:p w:rsidR="00D24166" w:rsidRPr="00B8501E" w:rsidRDefault="00D2416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A248C4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24166" w:rsidRPr="00B8501E" w:rsidRDefault="00D24166" w:rsidP="006A1C9E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</w:t>
            </w:r>
            <w:r w:rsidR="006A1C9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60</w:t>
            </w:r>
          </w:p>
          <w:p w:rsidR="00D24166" w:rsidRPr="00B8501E" w:rsidRDefault="00BF706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24166" w:rsidRPr="00B8501E" w:rsidRDefault="00D24166" w:rsidP="00BD393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</w:t>
            </w:r>
            <w:r w:rsidR="00B3236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37</w:t>
            </w:r>
          </w:p>
          <w:p w:rsidR="00D24166" w:rsidRPr="00B8501E" w:rsidRDefault="00BD393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24166" w:rsidRPr="00B8501E" w:rsidRDefault="00D24166" w:rsidP="00F859F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76</w:t>
            </w:r>
            <w:r w:rsidR="00F859F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</w:t>
            </w:r>
          </w:p>
          <w:p w:rsidR="00D24166" w:rsidRPr="00B8501E" w:rsidRDefault="0007096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6</w:t>
            </w:r>
          </w:p>
        </w:tc>
      </w:tr>
      <w:tr w:rsidR="00154DA5" w:rsidRPr="00B8501E" w:rsidTr="00A02128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E26E2D" w:rsidRPr="00B8501E" w:rsidRDefault="00E26E2D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79</w:t>
            </w:r>
          </w:p>
          <w:p w:rsidR="00E26E2D" w:rsidRPr="00B8501E" w:rsidRDefault="00E26E2D" w:rsidP="004F7FC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687</w:t>
            </w:r>
          </w:p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181</w:t>
            </w:r>
          </w:p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570</w:t>
            </w:r>
          </w:p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6E2D" w:rsidRPr="00B8501E" w:rsidRDefault="00E26E2D" w:rsidP="00821F85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567</w:t>
            </w:r>
          </w:p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2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26E2D" w:rsidRPr="00B8501E" w:rsidRDefault="00B16D0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7</w:t>
            </w:r>
          </w:p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26E2D" w:rsidRPr="00B8501E" w:rsidRDefault="00E26E2D" w:rsidP="00B16D0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B16D0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4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B16D0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6E2D" w:rsidRPr="00B8501E" w:rsidRDefault="00E26E2D" w:rsidP="00BC1F9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7</w:t>
            </w:r>
            <w:r w:rsidR="00BC1F9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8</w:t>
            </w:r>
          </w:p>
          <w:p w:rsidR="00E26E2D" w:rsidRPr="00B8501E" w:rsidRDefault="00E26E2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BC1F9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6E2D" w:rsidRPr="00B8501E" w:rsidRDefault="00E26E2D" w:rsidP="00EC505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</w:t>
            </w:r>
            <w:r w:rsidR="00EC505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90</w:t>
            </w:r>
          </w:p>
          <w:p w:rsidR="00E26E2D" w:rsidRPr="00B8501E" w:rsidRDefault="00B2346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E26E2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23461" w:rsidRPr="00B8501E" w:rsidRDefault="00B23461" w:rsidP="00B2346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</w:t>
            </w:r>
            <w:r w:rsidR="00D5538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  <w:r w:rsidR="00D5538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</w:t>
            </w:r>
          </w:p>
          <w:p w:rsidR="00E26E2D" w:rsidRPr="00B8501E" w:rsidRDefault="00B23461" w:rsidP="00B2346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D55385" w:rsidRPr="00B8501E" w:rsidRDefault="00D55385" w:rsidP="00D55385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941</w:t>
            </w:r>
          </w:p>
          <w:p w:rsidR="00E26E2D" w:rsidRPr="00B8501E" w:rsidRDefault="00D55385" w:rsidP="00D55385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7</w:t>
            </w:r>
          </w:p>
        </w:tc>
      </w:tr>
      <w:tr w:rsidR="00154DA5" w:rsidRPr="00B8501E" w:rsidTr="00A02128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B42CD5" w:rsidRPr="00B8501E" w:rsidRDefault="00B42CD5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73</w:t>
            </w:r>
          </w:p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597</w:t>
            </w:r>
          </w:p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177</w:t>
            </w:r>
          </w:p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42CD5" w:rsidRPr="00B8501E" w:rsidRDefault="00B42CD5" w:rsidP="00F01F2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566</w:t>
            </w:r>
          </w:p>
          <w:p w:rsidR="00B42CD5" w:rsidRPr="00B8501E" w:rsidRDefault="00B42CD5" w:rsidP="00F01F2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42CD5" w:rsidRPr="00B8501E" w:rsidRDefault="00B42CD5" w:rsidP="0098432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.066</w:t>
            </w:r>
          </w:p>
          <w:p w:rsidR="00B42CD5" w:rsidRPr="00B8501E" w:rsidRDefault="00B42CD5" w:rsidP="00F01F2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4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B42CD5" w:rsidRPr="00B8501E" w:rsidRDefault="00085F5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B42CD5" w:rsidRPr="00B8501E" w:rsidRDefault="00496F0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84</w:t>
            </w:r>
          </w:p>
          <w:p w:rsidR="00B42CD5" w:rsidRPr="00B8501E" w:rsidRDefault="00496F0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42CD5" w:rsidRPr="00B8501E" w:rsidRDefault="0005792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01470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3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  <w:p w:rsidR="00B42CD5" w:rsidRPr="00B8501E" w:rsidRDefault="00B42CD5" w:rsidP="00A4285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A4285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42CD5" w:rsidRPr="00B8501E" w:rsidRDefault="00B42CD5" w:rsidP="008059F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</w:t>
            </w:r>
            <w:r w:rsidR="008059F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84</w:t>
            </w:r>
          </w:p>
          <w:p w:rsidR="00B42CD5" w:rsidRPr="00B8501E" w:rsidRDefault="00100087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42CD5" w:rsidRPr="00B8501E" w:rsidRDefault="00807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118</w:t>
            </w:r>
          </w:p>
          <w:p w:rsidR="00B42CD5" w:rsidRPr="00B8501E" w:rsidRDefault="00807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B42CD5" w:rsidRPr="00B8501E" w:rsidRDefault="00CC0AE7" w:rsidP="00CC0AE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  <w:r w:rsidR="00B42CD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.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70</w:t>
            </w:r>
          </w:p>
          <w:p w:rsidR="00B42CD5" w:rsidRPr="00B8501E" w:rsidRDefault="00B42CD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CC0AE7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</w:tr>
      <w:tr w:rsidR="00154DA5" w:rsidRPr="00B8501E" w:rsidTr="00842AFF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5A335D" w:rsidRPr="00B8501E" w:rsidRDefault="005A335D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1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79</w:t>
            </w:r>
          </w:p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694</w:t>
            </w:r>
          </w:p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564</w:t>
            </w:r>
          </w:p>
          <w:p w:rsidR="005A335D" w:rsidRPr="00B8501E" w:rsidRDefault="005A335D" w:rsidP="00AD2548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334</w:t>
            </w:r>
          </w:p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982</w:t>
            </w:r>
          </w:p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3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7</w:t>
            </w:r>
          </w:p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5A335D" w:rsidRPr="00B8501E" w:rsidRDefault="005A335D" w:rsidP="00DE4C1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DE4C1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44</w:t>
            </w:r>
          </w:p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DE4C1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A335D" w:rsidRPr="00B8501E" w:rsidRDefault="005A335D" w:rsidP="00EA44F6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6</w:t>
            </w:r>
            <w:r w:rsidR="00EA44F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7</w:t>
            </w:r>
          </w:p>
          <w:p w:rsidR="005A335D" w:rsidRPr="00B8501E" w:rsidRDefault="00EA44F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A335D" w:rsidRPr="00B8501E" w:rsidRDefault="005A335D" w:rsidP="00E82C37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</w:t>
            </w:r>
            <w:r w:rsidR="00E82C37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55</w:t>
            </w:r>
          </w:p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473AE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A335D" w:rsidRPr="00B8501E" w:rsidRDefault="005A335D" w:rsidP="00D6065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</w:t>
            </w:r>
            <w:r w:rsidR="00D6065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38</w:t>
            </w:r>
          </w:p>
          <w:p w:rsidR="005A335D" w:rsidRPr="00B8501E" w:rsidRDefault="005A33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674095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5A335D" w:rsidRPr="00B8501E" w:rsidRDefault="0079006A" w:rsidP="007900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  <w:r w:rsidR="005A335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.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</w:t>
            </w:r>
            <w:r w:rsidR="005A335D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2</w:t>
            </w:r>
          </w:p>
          <w:p w:rsidR="005A335D" w:rsidRPr="00B8501E" w:rsidRDefault="005A335D" w:rsidP="0079006A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79006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9</w:t>
            </w:r>
          </w:p>
        </w:tc>
      </w:tr>
      <w:tr w:rsidR="00154DA5" w:rsidRPr="00B8501E" w:rsidTr="009226B1">
        <w:trPr>
          <w:trHeight w:val="56"/>
        </w:trPr>
        <w:tc>
          <w:tcPr>
            <w:tcW w:w="750" w:type="dxa"/>
            <w:vMerge w:val="restart"/>
            <w:shd w:val="clear" w:color="auto" w:fill="auto"/>
            <w:vAlign w:val="center"/>
          </w:tcPr>
          <w:p w:rsidR="00A23960" w:rsidRPr="00B8501E" w:rsidRDefault="00A23960" w:rsidP="009226B1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bLf</w:t>
            </w:r>
          </w:p>
        </w:tc>
        <w:tc>
          <w:tcPr>
            <w:tcW w:w="1483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51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684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699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3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676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911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4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A23960" w:rsidRPr="00B8501E" w:rsidRDefault="00633B4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A23960" w:rsidRPr="00B8501E" w:rsidRDefault="00A9100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490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9D363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9D363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43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0921B3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</w:t>
            </w:r>
            <w:r w:rsidR="000921B3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22</w:t>
            </w:r>
          </w:p>
          <w:p w:rsidR="00A23960" w:rsidRPr="00B8501E" w:rsidRDefault="00FD5F2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302E9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</w:t>
            </w:r>
            <w:r w:rsidR="00302E9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13</w:t>
            </w:r>
          </w:p>
          <w:p w:rsidR="00A23960" w:rsidRPr="00B8501E" w:rsidRDefault="00D60B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D60B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800</w:t>
            </w:r>
          </w:p>
          <w:p w:rsidR="00A23960" w:rsidRPr="00B8501E" w:rsidRDefault="00D60BB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</w:tr>
      <w:tr w:rsidR="00154DA5" w:rsidRPr="00B8501E" w:rsidTr="00842AFF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A23960" w:rsidRPr="00B8501E" w:rsidRDefault="00A23960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75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</w:t>
            </w:r>
            <w:r w:rsidR="00F76EC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8</w:t>
            </w:r>
          </w:p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9754A0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23960" w:rsidRPr="00B8501E" w:rsidRDefault="00A2396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842AFF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A70E15" w:rsidRPr="00B8501E" w:rsidRDefault="00A70E15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2</w:t>
            </w:r>
          </w:p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14</w:t>
            </w:r>
          </w:p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78</w:t>
            </w:r>
          </w:p>
          <w:p w:rsidR="00A70E15" w:rsidRPr="00B8501E" w:rsidRDefault="000F791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A70E15" w:rsidRPr="00B8501E" w:rsidRDefault="00A70E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842AFF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932751" w:rsidRPr="00B8501E" w:rsidRDefault="00932751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2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7</w:t>
            </w:r>
          </w:p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58</w:t>
            </w:r>
          </w:p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932751" w:rsidRPr="00B8501E" w:rsidRDefault="00A2610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932751" w:rsidRPr="00B8501E" w:rsidRDefault="00932751" w:rsidP="00932751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99</w:t>
            </w:r>
          </w:p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32751" w:rsidRPr="00B8501E" w:rsidRDefault="00932751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842AFF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F20C92" w:rsidRPr="00B8501E" w:rsidRDefault="00F20C92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33</w:t>
            </w:r>
          </w:p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F20C92" w:rsidRPr="00B8501E" w:rsidRDefault="00F20C92" w:rsidP="00F20C92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58</w:t>
            </w:r>
          </w:p>
          <w:p w:rsidR="00F20C92" w:rsidRPr="00B8501E" w:rsidRDefault="0067488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6D0679" w:rsidRPr="00B8501E" w:rsidRDefault="006D0679" w:rsidP="006D0679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38</w:t>
            </w:r>
          </w:p>
          <w:p w:rsidR="00F20C92" w:rsidRPr="00B8501E" w:rsidRDefault="006D0679" w:rsidP="006D0679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9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20C92" w:rsidRPr="00B8501E" w:rsidRDefault="00F20C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842AFF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123E1A" w:rsidRPr="00B8501E" w:rsidRDefault="00123E1A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1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4</w:t>
            </w:r>
          </w:p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44</w:t>
            </w:r>
          </w:p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123E1A" w:rsidRPr="00B8501E" w:rsidRDefault="00123E1A" w:rsidP="009D4D4D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08</w:t>
            </w:r>
          </w:p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29</w:t>
            </w:r>
          </w:p>
          <w:p w:rsidR="00123E1A" w:rsidRPr="00B8501E" w:rsidRDefault="00645E8C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A66FB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61</w:t>
            </w:r>
          </w:p>
          <w:p w:rsidR="00123E1A" w:rsidRPr="00B8501E" w:rsidRDefault="00266215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38347C" w:rsidRPr="00B8501E" w:rsidRDefault="0038347C" w:rsidP="0038347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</w:t>
            </w:r>
            <w:r w:rsidR="00F93C81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56</w:t>
            </w:r>
          </w:p>
          <w:p w:rsidR="00123E1A" w:rsidRPr="00B8501E" w:rsidRDefault="0038347C" w:rsidP="0038347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8E15F6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123E1A" w:rsidRPr="00B8501E" w:rsidRDefault="00123E1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</w:tr>
      <w:tr w:rsidR="00154DA5" w:rsidRPr="00B8501E" w:rsidTr="00842AFF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FD2048" w:rsidRPr="00B8501E" w:rsidRDefault="00FD2048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7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388</w:t>
            </w:r>
          </w:p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19</w:t>
            </w:r>
          </w:p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158</w:t>
            </w:r>
          </w:p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CIG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FD2048" w:rsidRPr="00B8501E" w:rsidRDefault="00FD2048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FD2048" w:rsidRPr="00B8501E" w:rsidRDefault="0038282C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87</w:t>
            </w:r>
          </w:p>
          <w:p w:rsidR="00FD2048" w:rsidRPr="00B8501E" w:rsidRDefault="0038282C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FD204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D2048" w:rsidRPr="00B8501E" w:rsidRDefault="006A4390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594</w:t>
            </w:r>
          </w:p>
          <w:p w:rsidR="00FD2048" w:rsidRPr="00B8501E" w:rsidRDefault="00267F63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8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D2048" w:rsidRPr="00B8501E" w:rsidRDefault="005974AB" w:rsidP="005974AB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94</w:t>
            </w:r>
            <w:r w:rsidR="00FD204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</w:t>
            </w:r>
          </w:p>
          <w:p w:rsidR="00FD2048" w:rsidRPr="00B8501E" w:rsidRDefault="005974AB" w:rsidP="00C00D20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FD204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FD2048" w:rsidRPr="00B8501E" w:rsidRDefault="00FC199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3</w:t>
            </w:r>
            <w:r w:rsidR="00FD204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  <w:p w:rsidR="00FD2048" w:rsidRPr="00B8501E" w:rsidRDefault="009C554C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</w:t>
            </w:r>
            <w:r w:rsidR="00FD2048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9C554C" w:rsidRPr="00B8501E" w:rsidRDefault="009C554C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 xml:space="preserve">2.300 </w:t>
            </w:r>
          </w:p>
          <w:p w:rsidR="00FD2048" w:rsidRPr="00B8501E" w:rsidRDefault="00FD2048" w:rsidP="009C554C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</w:t>
            </w:r>
            <w:r w:rsidR="009C554C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1</w:t>
            </w:r>
          </w:p>
        </w:tc>
      </w:tr>
      <w:tr w:rsidR="00154DA5" w:rsidRPr="00B8501E" w:rsidTr="00842AFF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E20B8F" w:rsidRPr="00B8501E" w:rsidRDefault="00E20B8F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0.297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05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0.640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04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1.126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1.519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1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2.335</w:t>
            </w:r>
          </w:p>
          <w:p w:rsidR="00E20B8F" w:rsidRPr="00B8501E" w:rsidRDefault="00E20B8F" w:rsidP="00E20B8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07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20B8F" w:rsidRPr="00B8501E" w:rsidRDefault="00E813CA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0.004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0.2</w:t>
            </w:r>
            <w:r w:rsidR="00E813CA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3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0.</w:t>
            </w:r>
            <w:r w:rsidR="00BA464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2</w:t>
            </w: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</w:t>
            </w:r>
            <w:r w:rsidR="00BA464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0B8F" w:rsidRPr="00B8501E" w:rsidRDefault="00E20B8F" w:rsidP="00BA464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0.9</w:t>
            </w:r>
            <w:r w:rsidR="00BA464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3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1</w:t>
            </w:r>
            <w:r w:rsidR="00BA464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0B8F" w:rsidRPr="00B8501E" w:rsidRDefault="00E20B8F" w:rsidP="00DB10DF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1.</w:t>
            </w:r>
            <w:r w:rsidR="00DB10D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475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20B8F" w:rsidRPr="00B8501E" w:rsidRDefault="00DB10D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2.544</w:t>
            </w:r>
            <w:r w:rsidR="00E20B8F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 xml:space="preserve"> </w:t>
            </w:r>
          </w:p>
          <w:p w:rsidR="00E20B8F" w:rsidRPr="00B8501E" w:rsidRDefault="00E20B8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lastRenderedPageBreak/>
              <w:t>±0.01</w:t>
            </w:r>
            <w:r w:rsidR="00290C0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</w:t>
            </w:r>
          </w:p>
        </w:tc>
      </w:tr>
      <w:tr w:rsidR="00154DA5" w:rsidRPr="00B8501E" w:rsidTr="00842AFF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E95BFB" w:rsidRPr="00B8501E" w:rsidRDefault="00E95BFB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25</w:t>
            </w:r>
          </w:p>
        </w:tc>
        <w:tc>
          <w:tcPr>
            <w:tcW w:w="727" w:type="dxa"/>
            <w:gridSpan w:val="2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75</w:t>
            </w:r>
          </w:p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587</w:t>
            </w:r>
          </w:p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181</w:t>
            </w:r>
          </w:p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2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499</w:t>
            </w:r>
          </w:p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576</w:t>
            </w:r>
          </w:p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57" w:type="dxa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60" w:type="dxa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0D21EE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96</w:t>
            </w:r>
          </w:p>
          <w:p w:rsidR="00E95BFB" w:rsidRPr="00B8501E" w:rsidRDefault="00302DE3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4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5</w:t>
            </w:r>
            <w:r w:rsidR="008F5F9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0</w:t>
            </w:r>
          </w:p>
          <w:p w:rsidR="00E95BFB" w:rsidRPr="00B8501E" w:rsidRDefault="000C0C4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95BFB" w:rsidRPr="00B8501E" w:rsidRDefault="00516A12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029</w:t>
            </w:r>
          </w:p>
          <w:p w:rsidR="00E95BFB" w:rsidRPr="00B8501E" w:rsidRDefault="00E95BF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DA717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3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95BFB" w:rsidRPr="00B8501E" w:rsidRDefault="00E95BFB" w:rsidP="00DA7179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</w:t>
            </w:r>
            <w:r w:rsidR="00DA7179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622</w:t>
            </w:r>
          </w:p>
          <w:p w:rsidR="00E95BFB" w:rsidRPr="00B8501E" w:rsidRDefault="00DA717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  <w:r w:rsidR="00E95BF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7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E95BFB" w:rsidRPr="00B8501E" w:rsidRDefault="00A6125D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700</w:t>
            </w:r>
          </w:p>
          <w:p w:rsidR="00E95BFB" w:rsidRPr="00B8501E" w:rsidRDefault="00D0652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</w:t>
            </w:r>
          </w:p>
        </w:tc>
      </w:tr>
      <w:tr w:rsidR="00154DA5" w:rsidRPr="00B8501E" w:rsidTr="00A77070">
        <w:trPr>
          <w:trHeight w:val="56"/>
        </w:trPr>
        <w:tc>
          <w:tcPr>
            <w:tcW w:w="750" w:type="dxa"/>
            <w:vMerge/>
            <w:shd w:val="clear" w:color="auto" w:fill="auto"/>
          </w:tcPr>
          <w:p w:rsidR="00062BA9" w:rsidRPr="00B8501E" w:rsidRDefault="00062BA9" w:rsidP="00244857">
            <w:pPr>
              <w:jc w:val="lowKashida"/>
              <w:rPr>
                <w:rFonts w:asciiTheme="majorBidi" w:hAnsiTheme="majorBidi" w:cstheme="majorBidi"/>
                <w:b/>
                <w:bCs/>
                <w:color w:val="000000" w:themeColor="text1"/>
                <w:sz w:val="16"/>
                <w:szCs w:val="16"/>
                <w:lang w:bidi="ar-EG"/>
              </w:rPr>
            </w:pPr>
          </w:p>
        </w:tc>
        <w:tc>
          <w:tcPr>
            <w:tcW w:w="1483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EG"/>
              </w:rPr>
              <w:t>0.125</w:t>
            </w:r>
          </w:p>
        </w:tc>
        <w:tc>
          <w:tcPr>
            <w:tcW w:w="727" w:type="dxa"/>
            <w:gridSpan w:val="2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5</w:t>
            </w:r>
          </w:p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1</w:t>
            </w:r>
          </w:p>
        </w:tc>
        <w:tc>
          <w:tcPr>
            <w:tcW w:w="728" w:type="dxa"/>
            <w:gridSpan w:val="2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39</w:t>
            </w:r>
          </w:p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5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644</w:t>
            </w:r>
          </w:p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3</w:t>
            </w:r>
          </w:p>
        </w:tc>
        <w:tc>
          <w:tcPr>
            <w:tcW w:w="81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.566</w:t>
            </w:r>
          </w:p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4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377</w:t>
            </w:r>
          </w:p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865</w:t>
            </w:r>
          </w:p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6</w:t>
            </w:r>
          </w:p>
        </w:tc>
        <w:tc>
          <w:tcPr>
            <w:tcW w:w="757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1853A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003</w:t>
            </w:r>
          </w:p>
          <w:p w:rsidR="00062BA9" w:rsidRPr="00B8501E" w:rsidRDefault="001853AB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2</w:t>
            </w:r>
          </w:p>
        </w:tc>
        <w:tc>
          <w:tcPr>
            <w:tcW w:w="76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2</w:t>
            </w:r>
            <w:r w:rsidR="001853AB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88</w:t>
            </w:r>
          </w:p>
          <w:p w:rsidR="00062BA9" w:rsidRPr="00B8501E" w:rsidRDefault="006367D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07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E03716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.570</w:t>
            </w:r>
          </w:p>
          <w:p w:rsidR="00062BA9" w:rsidRPr="00B8501E" w:rsidRDefault="00EB29CE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1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1</w:t>
            </w:r>
            <w:r w:rsidR="00371E7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.400</w:t>
            </w:r>
          </w:p>
          <w:p w:rsidR="00062BA9" w:rsidRPr="00B8501E" w:rsidRDefault="00062BA9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</w:t>
            </w:r>
            <w:r w:rsidR="00371E72"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09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AA11D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2.624</w:t>
            </w:r>
          </w:p>
          <w:p w:rsidR="00062BA9" w:rsidRPr="00B8501E" w:rsidRDefault="00737FD4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15</w:t>
            </w:r>
          </w:p>
        </w:tc>
        <w:tc>
          <w:tcPr>
            <w:tcW w:w="720" w:type="dxa"/>
            <w:tcBorders>
              <w:bottom w:val="single" w:sz="4" w:space="0" w:color="BFBFBF"/>
            </w:tcBorders>
            <w:shd w:val="clear" w:color="auto" w:fill="auto"/>
            <w:vAlign w:val="center"/>
          </w:tcPr>
          <w:p w:rsidR="00062BA9" w:rsidRPr="00B8501E" w:rsidRDefault="00ED7DD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3.012</w:t>
            </w:r>
          </w:p>
          <w:p w:rsidR="00062BA9" w:rsidRPr="00B8501E" w:rsidRDefault="00ED7DDF" w:rsidP="00C00D20">
            <w:pPr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</w:pPr>
            <w:r w:rsidRPr="00B8501E">
              <w:rPr>
                <w:rFonts w:asciiTheme="majorBidi" w:hAnsiTheme="majorBidi" w:cstheme="majorBidi"/>
                <w:color w:val="000000" w:themeColor="text1"/>
                <w:sz w:val="16"/>
                <w:szCs w:val="16"/>
                <w:lang w:bidi="ar-EG"/>
              </w:rPr>
              <w:t>±0.021</w:t>
            </w:r>
          </w:p>
        </w:tc>
      </w:tr>
    </w:tbl>
    <w:p w:rsidR="00847AE7" w:rsidRPr="00B8501E" w:rsidRDefault="00847AE7" w:rsidP="00244857">
      <w:pPr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  <w:r w:rsidRPr="00B8501E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Abbreviations:</w:t>
      </w:r>
      <w:r w:rsidRPr="00B8501E"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  <w:t xml:space="preserve"> CIG, Complete inhibition of growth (OD ≤ 0.05).</w:t>
      </w:r>
    </w:p>
    <w:p w:rsidR="00C00D20" w:rsidRPr="00B8501E" w:rsidRDefault="00C00D20" w:rsidP="00244857">
      <w:pPr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</w:p>
    <w:p w:rsidR="00C00D20" w:rsidRPr="00B8501E" w:rsidRDefault="00C00D20" w:rsidP="00244857">
      <w:pPr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</w:p>
    <w:p w:rsidR="00C00D20" w:rsidRPr="00B8501E" w:rsidRDefault="00C00D20" w:rsidP="00244857">
      <w:pPr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</w:p>
    <w:p w:rsidR="00C00D20" w:rsidRPr="00B8501E" w:rsidRDefault="00C00D20" w:rsidP="00C00D20">
      <w:pPr>
        <w:pStyle w:val="NoSpacing"/>
        <w:bidi w:val="0"/>
        <w:rPr>
          <w:color w:val="000000" w:themeColor="text1"/>
        </w:rPr>
      </w:pPr>
    </w:p>
    <w:p w:rsidR="00C00D20" w:rsidRPr="00B8501E" w:rsidRDefault="00C00D20" w:rsidP="00C00D20">
      <w:pPr>
        <w:pStyle w:val="NoSpacing"/>
        <w:bidi w:val="0"/>
        <w:rPr>
          <w:color w:val="000000" w:themeColor="text1"/>
        </w:rPr>
      </w:pPr>
    </w:p>
    <w:p w:rsidR="00C00D20" w:rsidRDefault="00C00D20" w:rsidP="00C00D20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Default="00826B36" w:rsidP="00826B36">
      <w:pPr>
        <w:pStyle w:val="NoSpacing"/>
        <w:bidi w:val="0"/>
        <w:rPr>
          <w:color w:val="000000" w:themeColor="text1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hAnsi="Palatino Linotype" w:cstheme="majorBidi"/>
          <w:color w:val="000000" w:themeColor="text1"/>
          <w:sz w:val="24"/>
          <w:szCs w:val="24"/>
          <w:vertAlign w:val="superscript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noProof/>
          <w:color w:val="000000" w:themeColor="text1"/>
          <w:spacing w:val="-2"/>
          <w:sz w:val="24"/>
          <w:szCs w:val="24"/>
        </w:rPr>
        <w:drawing>
          <wp:inline distT="0" distB="0" distL="0" distR="0" wp14:anchorId="1ACE4F91" wp14:editId="77CF330E">
            <wp:extent cx="3848100" cy="3209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1"/>
          <w:sz w:val="24"/>
          <w:szCs w:val="24"/>
        </w:rPr>
        <w:t>ur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S1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12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5%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ng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-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3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camel lactoferrin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f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p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l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f</w:t>
      </w:r>
      <w:r w:rsidRPr="00134BAB">
        <w:rPr>
          <w:rFonts w:ascii="Palatino Linotype" w:eastAsia="Times New Roman" w:hAnsi="Palatino Linotype" w:cstheme="majorBidi"/>
          <w:color w:val="000000" w:themeColor="text1"/>
          <w:w w:val="10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ty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h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m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1"/>
          <w:sz w:val="24"/>
          <w:szCs w:val="24"/>
        </w:rPr>
        <w:t>(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Cs/>
          <w:color w:val="000000" w:themeColor="text1"/>
          <w:sz w:val="24"/>
          <w:szCs w:val="24"/>
        </w:rPr>
        <w:t xml:space="preserve">and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2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3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i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(B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3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6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"/>
          <w:sz w:val="24"/>
          <w:szCs w:val="24"/>
        </w:rPr>
        <w:t>1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5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Cs/>
          <w:color w:val="000000" w:themeColor="text1"/>
          <w:sz w:val="24"/>
          <w:szCs w:val="24"/>
        </w:rPr>
        <w:t>. The kinetics of changes in bacterial proteins were followed through sequential chronological SDS-PAGE profiling.</w:t>
      </w:r>
      <w:r w:rsidRPr="00134BAB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he content of bacterial cells wa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eparated on 12.5% SDS-PAGE after boiling for 7 min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tained with Coomassie brilliant blue</w:t>
      </w:r>
      <w:r w:rsidRPr="00134BAB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and destained. Panels A and B represent individual gels, which were not modified in any way.</w:t>
      </w:r>
    </w:p>
    <w:p w:rsidR="00826B36" w:rsidRPr="00134BAB" w:rsidRDefault="00826B36" w:rsidP="00826B36">
      <w:pPr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br w:type="page"/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noProof/>
          <w:color w:val="000000" w:themeColor="text1"/>
          <w:spacing w:val="-2"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62E6A7EE" wp14:editId="45C53B70">
            <wp:simplePos x="0" y="0"/>
            <wp:positionH relativeFrom="column">
              <wp:posOffset>769316</wp:posOffset>
            </wp:positionH>
            <wp:positionV relativeFrom="paragraph">
              <wp:posOffset>15875</wp:posOffset>
            </wp:positionV>
            <wp:extent cx="3705225" cy="347472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1"/>
          <w:sz w:val="24"/>
          <w:szCs w:val="24"/>
        </w:rPr>
        <w:t>ur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S2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12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5%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ng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-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3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b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eni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ll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proofErr w:type="spellEnd"/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f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p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l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f</w:t>
      </w:r>
      <w:r w:rsidRPr="00134BAB">
        <w:rPr>
          <w:rFonts w:ascii="Palatino Linotype" w:eastAsia="Times New Roman" w:hAnsi="Palatino Linotype" w:cstheme="majorBidi"/>
          <w:color w:val="000000" w:themeColor="text1"/>
          <w:w w:val="10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ty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h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m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1"/>
          <w:sz w:val="24"/>
          <w:szCs w:val="24"/>
        </w:rPr>
        <w:t>(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Cs/>
          <w:color w:val="000000" w:themeColor="text1"/>
          <w:sz w:val="24"/>
          <w:szCs w:val="24"/>
        </w:rPr>
        <w:t xml:space="preserve">and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2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3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i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(B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3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6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"/>
          <w:sz w:val="24"/>
          <w:szCs w:val="24"/>
        </w:rPr>
        <w:t>1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5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he content of bacterial cells wa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eparated on 12.5% SDS-PAGE after boiling for 7 min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tained with Coomassie brilliant blue</w:t>
      </w:r>
      <w:r w:rsidRPr="00134BAB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and destained. Panels A and B represent individual gels, which were not modified in any way.</w:t>
      </w:r>
    </w:p>
    <w:p w:rsidR="00826B36" w:rsidRPr="00134BAB" w:rsidRDefault="00826B36" w:rsidP="00826B36">
      <w:pPr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br w:type="page"/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noProof/>
          <w:color w:val="000000" w:themeColor="text1"/>
          <w:spacing w:val="-2"/>
          <w:sz w:val="24"/>
          <w:szCs w:val="24"/>
        </w:rPr>
        <w:lastRenderedPageBreak/>
        <w:drawing>
          <wp:inline distT="0" distB="0" distL="0" distR="0" wp14:anchorId="3A8619B2" wp14:editId="45948B9E">
            <wp:extent cx="3762375" cy="35147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1"/>
          <w:sz w:val="24"/>
          <w:szCs w:val="24"/>
        </w:rPr>
        <w:t>ur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S3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. 12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5%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ng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-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3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f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 xml:space="preserve">of </w:t>
      </w:r>
      <w:proofErr w:type="spellStart"/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carbenicillin</w:t>
      </w:r>
      <w:proofErr w:type="spellEnd"/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 xml:space="preserve"> combined with camel lactoferrin o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p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l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f</w:t>
      </w:r>
      <w:r w:rsidRPr="00134BAB">
        <w:rPr>
          <w:rFonts w:ascii="Palatino Linotype" w:eastAsia="Times New Roman" w:hAnsi="Palatino Linotype" w:cstheme="majorBidi"/>
          <w:color w:val="000000" w:themeColor="text1"/>
          <w:w w:val="10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ty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h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m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1"/>
          <w:sz w:val="24"/>
          <w:szCs w:val="24"/>
        </w:rPr>
        <w:t>(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Cs/>
          <w:color w:val="000000" w:themeColor="text1"/>
          <w:sz w:val="24"/>
          <w:szCs w:val="24"/>
        </w:rPr>
        <w:t xml:space="preserve">and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2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3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i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(B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3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6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"/>
          <w:sz w:val="24"/>
          <w:szCs w:val="24"/>
        </w:rPr>
        <w:t>1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5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he content of bacterial cells wa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eparated on 12.5% SDS-PAGE after boiling for 7 min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tained with Coomassie brilliant blue</w:t>
      </w:r>
      <w:r w:rsidRPr="00134BAB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and destained. Panels A and B represent individual gels, which were not modified in any way.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br w:type="page"/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noProof/>
          <w:color w:val="000000" w:themeColor="text1"/>
          <w:spacing w:val="-2"/>
          <w:sz w:val="24"/>
          <w:szCs w:val="24"/>
        </w:rPr>
        <w:lastRenderedPageBreak/>
        <w:drawing>
          <wp:inline distT="0" distB="0" distL="0" distR="0" wp14:anchorId="6EBD10F3" wp14:editId="66403156">
            <wp:extent cx="3641725" cy="36493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1725" cy="364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1"/>
          <w:sz w:val="24"/>
          <w:szCs w:val="24"/>
        </w:rPr>
        <w:t>ur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4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z w:val="24"/>
          <w:szCs w:val="24"/>
        </w:rPr>
        <w:t>S4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. 12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5%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ng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-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3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chloramphenicol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f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p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l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f</w:t>
      </w:r>
      <w:r w:rsidRPr="00134BAB">
        <w:rPr>
          <w:rFonts w:ascii="Palatino Linotype" w:eastAsia="Times New Roman" w:hAnsi="Palatino Linotype" w:cstheme="majorBidi"/>
          <w:color w:val="000000" w:themeColor="text1"/>
          <w:w w:val="10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ty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h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m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1"/>
          <w:sz w:val="24"/>
          <w:szCs w:val="24"/>
        </w:rPr>
        <w:t>(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Cs/>
          <w:color w:val="000000" w:themeColor="text1"/>
          <w:sz w:val="24"/>
          <w:szCs w:val="24"/>
        </w:rPr>
        <w:t xml:space="preserve">and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2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3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i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(B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3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6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"/>
          <w:sz w:val="24"/>
          <w:szCs w:val="24"/>
        </w:rPr>
        <w:t>1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5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he content of bacterial cells wa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eparated on 12.5% SDS-PAGE after boiling for 7 min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tained with Coomassie brilliant blue</w:t>
      </w:r>
      <w:r w:rsidRPr="00134BAB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and destained. Panels A and B represent individual gels, which were not modified in any way.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br w:type="page"/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noProof/>
          <w:color w:val="000000" w:themeColor="text1"/>
          <w:spacing w:val="-2"/>
          <w:sz w:val="24"/>
          <w:szCs w:val="24"/>
        </w:rPr>
        <w:lastRenderedPageBreak/>
        <w:drawing>
          <wp:inline distT="0" distB="0" distL="0" distR="0" wp14:anchorId="47B1A235" wp14:editId="04A8AFA9">
            <wp:extent cx="3914775" cy="28003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1"/>
          <w:sz w:val="24"/>
          <w:szCs w:val="24"/>
        </w:rPr>
        <w:t>ur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z w:val="24"/>
          <w:szCs w:val="24"/>
        </w:rPr>
        <w:t xml:space="preserve">S5.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12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5%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ng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-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3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f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of chloramphenicol combined with camel lactoferrin o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p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l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f</w:t>
      </w:r>
      <w:r w:rsidRPr="00134BAB">
        <w:rPr>
          <w:rFonts w:ascii="Palatino Linotype" w:eastAsia="Times New Roman" w:hAnsi="Palatino Linotype" w:cstheme="majorBidi"/>
          <w:color w:val="000000" w:themeColor="text1"/>
          <w:w w:val="10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ty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h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m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1"/>
          <w:sz w:val="24"/>
          <w:szCs w:val="24"/>
        </w:rPr>
        <w:t>(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Cs/>
          <w:color w:val="000000" w:themeColor="text1"/>
          <w:sz w:val="24"/>
          <w:szCs w:val="24"/>
        </w:rPr>
        <w:t xml:space="preserve">and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2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3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i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(B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3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6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"/>
          <w:sz w:val="24"/>
          <w:szCs w:val="24"/>
        </w:rPr>
        <w:t>1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5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he content of bacterial cells wa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eparated on 12.5% SDS-PAGE after boiling for 7 min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tained with Coomassie brilliant blue</w:t>
      </w:r>
      <w:r w:rsidRPr="00134BAB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and destained. Panels A and B represent individual gels, which were not modified in any way.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br w:type="page"/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noProof/>
          <w:color w:val="000000" w:themeColor="text1"/>
          <w:spacing w:val="-2"/>
          <w:sz w:val="24"/>
          <w:szCs w:val="24"/>
        </w:rPr>
        <w:lastRenderedPageBreak/>
        <w:drawing>
          <wp:inline distT="0" distB="0" distL="0" distR="0" wp14:anchorId="5667A928" wp14:editId="61D1374D">
            <wp:extent cx="4000500" cy="36766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1"/>
          <w:sz w:val="24"/>
          <w:szCs w:val="24"/>
        </w:rPr>
        <w:t>ur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S6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8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12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5%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ng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-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3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 xml:space="preserve">for </w:t>
      </w:r>
      <w:proofErr w:type="spellStart"/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imipenem</w:t>
      </w:r>
      <w:proofErr w:type="spellEnd"/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 xml:space="preserve"> effect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p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l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f</w:t>
      </w:r>
      <w:r w:rsidRPr="00134BAB">
        <w:rPr>
          <w:rFonts w:ascii="Palatino Linotype" w:eastAsia="Times New Roman" w:hAnsi="Palatino Linotype" w:cstheme="majorBidi"/>
          <w:color w:val="000000" w:themeColor="text1"/>
          <w:w w:val="10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ty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h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m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1"/>
          <w:sz w:val="24"/>
          <w:szCs w:val="24"/>
        </w:rPr>
        <w:t>(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Cs/>
          <w:color w:val="000000" w:themeColor="text1"/>
          <w:sz w:val="24"/>
          <w:szCs w:val="24"/>
        </w:rPr>
        <w:t xml:space="preserve">and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2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3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i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(B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3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6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"/>
          <w:sz w:val="24"/>
          <w:szCs w:val="24"/>
        </w:rPr>
        <w:t>1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5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he content of bacterial cells wa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eparated on 12.5% SDS-PAGE after boiling for 7 min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tained with Coomassie brilliant blue</w:t>
      </w:r>
      <w:r w:rsidRPr="00134BAB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and destained. Panels A and B represent individual gels, which were not modified in any way.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br w:type="page"/>
      </w:r>
    </w:p>
    <w:p w:rsidR="00826B36" w:rsidRPr="00134BAB" w:rsidRDefault="00826B36" w:rsidP="00826B36">
      <w:pPr>
        <w:spacing w:after="120" w:line="360" w:lineRule="auto"/>
        <w:jc w:val="both"/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</w:pPr>
      <w:r w:rsidRPr="00134BAB">
        <w:rPr>
          <w:rFonts w:ascii="Palatino Linotype" w:eastAsia="Times New Roman" w:hAnsi="Palatino Linotype" w:cstheme="majorBidi"/>
          <w:b/>
          <w:bCs/>
          <w:noProof/>
          <w:color w:val="000000" w:themeColor="text1"/>
          <w:spacing w:val="-2"/>
          <w:sz w:val="24"/>
          <w:szCs w:val="24"/>
        </w:rPr>
        <w:lastRenderedPageBreak/>
        <w:drawing>
          <wp:inline distT="0" distB="0" distL="0" distR="0" wp14:anchorId="324361A9" wp14:editId="5E065E52">
            <wp:extent cx="4419600" cy="37623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B36" w:rsidRPr="00B8501E" w:rsidRDefault="00826B36" w:rsidP="00826B36">
      <w:pPr>
        <w:pStyle w:val="NoSpacing"/>
        <w:bidi w:val="0"/>
        <w:rPr>
          <w:color w:val="000000" w:themeColor="text1"/>
        </w:rPr>
      </w:pP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1"/>
          <w:sz w:val="24"/>
          <w:szCs w:val="24"/>
        </w:rPr>
        <w:t>ur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-2"/>
          <w:sz w:val="24"/>
          <w:szCs w:val="24"/>
        </w:rPr>
        <w:t>S7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. 12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5%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ng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-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3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G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r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f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c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b/>
          <w:bCs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 xml:space="preserve">of </w:t>
      </w:r>
      <w:proofErr w:type="spellStart"/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imipenem</w:t>
      </w:r>
      <w:proofErr w:type="spellEnd"/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 xml:space="preserve"> combine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 xml:space="preserve"> with camel lactoferrin o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p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e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f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l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0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of</w:t>
      </w:r>
      <w:r w:rsidRPr="00134BAB">
        <w:rPr>
          <w:rFonts w:ascii="Palatino Linotype" w:eastAsia="Times New Roman" w:hAnsi="Palatino Linotype" w:cstheme="majorBidi"/>
          <w:color w:val="000000" w:themeColor="text1"/>
          <w:w w:val="10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ty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p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h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r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u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>m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1"/>
          <w:sz w:val="24"/>
          <w:szCs w:val="24"/>
        </w:rPr>
        <w:t>(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iCs/>
          <w:color w:val="000000" w:themeColor="text1"/>
          <w:sz w:val="24"/>
          <w:szCs w:val="24"/>
        </w:rPr>
        <w:t xml:space="preserve">and 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proofErr w:type="spellStart"/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s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>o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2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3"/>
          <w:sz w:val="24"/>
          <w:szCs w:val="24"/>
        </w:rPr>
        <w:t>e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"/>
          <w:sz w:val="24"/>
          <w:szCs w:val="24"/>
        </w:rPr>
        <w:t>i</w:t>
      </w:r>
      <w:proofErr w:type="spellEnd"/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-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b/>
          <w:bCs/>
          <w:iCs/>
          <w:color w:val="000000" w:themeColor="text1"/>
          <w:spacing w:val="-2"/>
          <w:sz w:val="24"/>
          <w:szCs w:val="24"/>
        </w:rPr>
        <w:t>(B)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7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3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9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6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a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d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2"/>
          <w:sz w:val="24"/>
          <w:szCs w:val="24"/>
        </w:rPr>
        <w:t>1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5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0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5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2"/>
          <w:sz w:val="24"/>
          <w:szCs w:val="24"/>
        </w:rPr>
        <w:t>m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-1"/>
          <w:sz w:val="24"/>
          <w:szCs w:val="24"/>
        </w:rPr>
        <w:t>i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n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z w:val="24"/>
          <w:szCs w:val="24"/>
        </w:rPr>
        <w:t>.</w:t>
      </w:r>
      <w:r w:rsidRPr="00134BAB">
        <w:rPr>
          <w:rFonts w:ascii="Palatino Linotype" w:eastAsia="Times New Roman" w:hAnsi="Palatino Linotype" w:cstheme="majorBidi"/>
          <w:i/>
          <w:color w:val="000000" w:themeColor="text1"/>
          <w:spacing w:val="1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The content of bacterial cells was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6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eparated on 12.5% SDS-PAGE after boiling for 7 min,</w:t>
      </w:r>
      <w:r w:rsidRPr="00134BAB">
        <w:rPr>
          <w:rFonts w:ascii="Palatino Linotype" w:eastAsia="Times New Roman" w:hAnsi="Palatino Linotype" w:cstheme="majorBidi"/>
          <w:color w:val="000000" w:themeColor="text1"/>
          <w:spacing w:val="32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stained with Coomassie brilliant blue</w:t>
      </w:r>
      <w:r w:rsidRPr="00134BAB">
        <w:rPr>
          <w:rFonts w:ascii="Palatino Linotype" w:hAnsi="Palatino Linotype" w:cstheme="majorBidi"/>
          <w:color w:val="000000" w:themeColor="text1"/>
          <w:sz w:val="24"/>
          <w:szCs w:val="24"/>
        </w:rPr>
        <w:t xml:space="preserve"> </w:t>
      </w:r>
      <w:r w:rsidRPr="00134BAB">
        <w:rPr>
          <w:rFonts w:ascii="Palatino Linotype" w:eastAsia="Times New Roman" w:hAnsi="Palatino Linotype" w:cstheme="majorBidi"/>
          <w:color w:val="000000" w:themeColor="text1"/>
          <w:sz w:val="24"/>
          <w:szCs w:val="24"/>
        </w:rPr>
        <w:t>and destained. Panels A and B represent individual gels, which were not modified in any way.</w:t>
      </w:r>
      <w:bookmarkStart w:id="0" w:name="_GoBack"/>
      <w:bookmarkEnd w:id="0"/>
    </w:p>
    <w:p w:rsidR="00C00D20" w:rsidRPr="00B8501E" w:rsidRDefault="00C00D20" w:rsidP="00C00D20">
      <w:pPr>
        <w:pStyle w:val="NoSpacing"/>
        <w:bidi w:val="0"/>
        <w:rPr>
          <w:color w:val="000000" w:themeColor="text1"/>
        </w:rPr>
      </w:pPr>
    </w:p>
    <w:p w:rsidR="00C00D20" w:rsidRPr="00B8501E" w:rsidRDefault="00C00D20" w:rsidP="00244857">
      <w:pPr>
        <w:rPr>
          <w:rFonts w:asciiTheme="majorBidi" w:hAnsiTheme="majorBidi" w:cstheme="majorBidi"/>
          <w:color w:val="000000" w:themeColor="text1"/>
          <w:sz w:val="24"/>
          <w:szCs w:val="24"/>
          <w:lang w:bidi="ar-EG"/>
        </w:rPr>
      </w:pPr>
    </w:p>
    <w:sectPr w:rsidR="00C00D20" w:rsidRPr="00B8501E" w:rsidSect="007F199B">
      <w:footerReference w:type="defaul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63CB" w:rsidRDefault="000B63CB" w:rsidP="00014D4C">
      <w:pPr>
        <w:spacing w:after="0" w:line="240" w:lineRule="auto"/>
      </w:pPr>
      <w:r>
        <w:separator/>
      </w:r>
    </w:p>
  </w:endnote>
  <w:endnote w:type="continuationSeparator" w:id="0">
    <w:p w:rsidR="000B63CB" w:rsidRDefault="000B63CB" w:rsidP="00014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f2586c63.I">
    <w:altName w:val="Times New Roman"/>
    <w:panose1 w:val="00000000000000000000"/>
    <w:charset w:val="00"/>
    <w:family w:val="roman"/>
    <w:notTrueType/>
    <w:pitch w:val="default"/>
  </w:font>
  <w:font w:name="AdvOTf2586c63.I+fb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8723472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00D20" w:rsidRDefault="00C00D2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6B3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C00D20" w:rsidRDefault="00C00D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63CB" w:rsidRDefault="000B63CB" w:rsidP="00014D4C">
      <w:pPr>
        <w:spacing w:after="0" w:line="240" w:lineRule="auto"/>
      </w:pPr>
      <w:r>
        <w:separator/>
      </w:r>
    </w:p>
  </w:footnote>
  <w:footnote w:type="continuationSeparator" w:id="0">
    <w:p w:rsidR="000B63CB" w:rsidRDefault="000B63CB" w:rsidP="00014D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C01BA"/>
    <w:multiLevelType w:val="hybridMultilevel"/>
    <w:tmpl w:val="CC50C112"/>
    <w:lvl w:ilvl="0" w:tplc="8210FD92">
      <w:start w:val="1"/>
      <w:numFmt w:val="decimal"/>
      <w:lvlText w:val="%1."/>
      <w:lvlJc w:val="left"/>
      <w:pPr>
        <w:ind w:hanging="351"/>
      </w:pPr>
      <w:rPr>
        <w:rFonts w:ascii="Times New Roman" w:eastAsia="Times New Roman" w:hAnsi="Times New Roman" w:hint="default"/>
        <w:w w:val="101"/>
        <w:sz w:val="23"/>
        <w:szCs w:val="23"/>
      </w:rPr>
    </w:lvl>
    <w:lvl w:ilvl="1" w:tplc="9176C704">
      <w:start w:val="1"/>
      <w:numFmt w:val="bullet"/>
      <w:lvlText w:val="•"/>
      <w:lvlJc w:val="left"/>
      <w:rPr>
        <w:rFonts w:hint="default"/>
      </w:rPr>
    </w:lvl>
    <w:lvl w:ilvl="2" w:tplc="7EC24FD2">
      <w:start w:val="1"/>
      <w:numFmt w:val="bullet"/>
      <w:lvlText w:val="•"/>
      <w:lvlJc w:val="left"/>
      <w:rPr>
        <w:rFonts w:hint="default"/>
      </w:rPr>
    </w:lvl>
    <w:lvl w:ilvl="3" w:tplc="B9EE8F16">
      <w:start w:val="1"/>
      <w:numFmt w:val="bullet"/>
      <w:lvlText w:val="•"/>
      <w:lvlJc w:val="left"/>
      <w:rPr>
        <w:rFonts w:hint="default"/>
      </w:rPr>
    </w:lvl>
    <w:lvl w:ilvl="4" w:tplc="EBEEB8F4">
      <w:start w:val="1"/>
      <w:numFmt w:val="bullet"/>
      <w:lvlText w:val="•"/>
      <w:lvlJc w:val="left"/>
      <w:rPr>
        <w:rFonts w:hint="default"/>
      </w:rPr>
    </w:lvl>
    <w:lvl w:ilvl="5" w:tplc="E3306940">
      <w:start w:val="1"/>
      <w:numFmt w:val="bullet"/>
      <w:lvlText w:val="•"/>
      <w:lvlJc w:val="left"/>
      <w:rPr>
        <w:rFonts w:hint="default"/>
      </w:rPr>
    </w:lvl>
    <w:lvl w:ilvl="6" w:tplc="2F88D5D4">
      <w:start w:val="1"/>
      <w:numFmt w:val="bullet"/>
      <w:lvlText w:val="•"/>
      <w:lvlJc w:val="left"/>
      <w:rPr>
        <w:rFonts w:hint="default"/>
      </w:rPr>
    </w:lvl>
    <w:lvl w:ilvl="7" w:tplc="9EC6C256">
      <w:start w:val="1"/>
      <w:numFmt w:val="bullet"/>
      <w:lvlText w:val="•"/>
      <w:lvlJc w:val="left"/>
      <w:rPr>
        <w:rFonts w:hint="default"/>
      </w:rPr>
    </w:lvl>
    <w:lvl w:ilvl="8" w:tplc="D9E6E7D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34A9640B"/>
    <w:multiLevelType w:val="hybridMultilevel"/>
    <w:tmpl w:val="AAE0FB28"/>
    <w:lvl w:ilvl="0" w:tplc="C36CB900">
      <w:start w:val="1"/>
      <w:numFmt w:val="bullet"/>
      <w:lvlText w:val="·"/>
      <w:lvlJc w:val="left"/>
      <w:pPr>
        <w:ind w:hanging="351"/>
      </w:pPr>
      <w:rPr>
        <w:rFonts w:ascii="Symbol" w:eastAsia="Symbol" w:hAnsi="Symbol" w:hint="default"/>
        <w:w w:val="77"/>
        <w:sz w:val="23"/>
        <w:szCs w:val="23"/>
      </w:rPr>
    </w:lvl>
    <w:lvl w:ilvl="1" w:tplc="E826BD40">
      <w:start w:val="1"/>
      <w:numFmt w:val="bullet"/>
      <w:lvlText w:val="•"/>
      <w:lvlJc w:val="left"/>
      <w:rPr>
        <w:rFonts w:hint="default"/>
      </w:rPr>
    </w:lvl>
    <w:lvl w:ilvl="2" w:tplc="EB804B6C">
      <w:start w:val="1"/>
      <w:numFmt w:val="bullet"/>
      <w:lvlText w:val="•"/>
      <w:lvlJc w:val="left"/>
      <w:rPr>
        <w:rFonts w:hint="default"/>
      </w:rPr>
    </w:lvl>
    <w:lvl w:ilvl="3" w:tplc="04D25370">
      <w:start w:val="1"/>
      <w:numFmt w:val="bullet"/>
      <w:lvlText w:val="•"/>
      <w:lvlJc w:val="left"/>
      <w:rPr>
        <w:rFonts w:hint="default"/>
      </w:rPr>
    </w:lvl>
    <w:lvl w:ilvl="4" w:tplc="6FFEFACC">
      <w:start w:val="1"/>
      <w:numFmt w:val="bullet"/>
      <w:lvlText w:val="•"/>
      <w:lvlJc w:val="left"/>
      <w:rPr>
        <w:rFonts w:hint="default"/>
      </w:rPr>
    </w:lvl>
    <w:lvl w:ilvl="5" w:tplc="FAAEA3F2">
      <w:start w:val="1"/>
      <w:numFmt w:val="bullet"/>
      <w:lvlText w:val="•"/>
      <w:lvlJc w:val="left"/>
      <w:rPr>
        <w:rFonts w:hint="default"/>
      </w:rPr>
    </w:lvl>
    <w:lvl w:ilvl="6" w:tplc="0374EEA6">
      <w:start w:val="1"/>
      <w:numFmt w:val="bullet"/>
      <w:lvlText w:val="•"/>
      <w:lvlJc w:val="left"/>
      <w:rPr>
        <w:rFonts w:hint="default"/>
      </w:rPr>
    </w:lvl>
    <w:lvl w:ilvl="7" w:tplc="D7E27154">
      <w:start w:val="1"/>
      <w:numFmt w:val="bullet"/>
      <w:lvlText w:val="•"/>
      <w:lvlJc w:val="left"/>
      <w:rPr>
        <w:rFonts w:hint="default"/>
      </w:rPr>
    </w:lvl>
    <w:lvl w:ilvl="8" w:tplc="09869FF8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42916926"/>
    <w:multiLevelType w:val="multilevel"/>
    <w:tmpl w:val="6CF805D8"/>
    <w:lvl w:ilvl="0">
      <w:start w:val="1"/>
      <w:numFmt w:val="decimal"/>
      <w:lvlText w:val="%1"/>
      <w:lvlJc w:val="left"/>
      <w:pPr>
        <w:ind w:hanging="742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42"/>
      </w:pPr>
      <w:rPr>
        <w:rFonts w:ascii="Times New Roman" w:eastAsia="Times New Roman" w:hAnsi="Times New Roman" w:hint="default"/>
        <w:w w:val="104"/>
        <w:sz w:val="15"/>
        <w:szCs w:val="15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44C156EE"/>
    <w:multiLevelType w:val="multilevel"/>
    <w:tmpl w:val="75608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093224"/>
    <w:multiLevelType w:val="hybridMultilevel"/>
    <w:tmpl w:val="79261C96"/>
    <w:lvl w:ilvl="0" w:tplc="054A2FFA">
      <w:start w:val="1"/>
      <w:numFmt w:val="bullet"/>
      <w:lvlText w:val="·"/>
      <w:lvlJc w:val="left"/>
      <w:pPr>
        <w:ind w:hanging="351"/>
      </w:pPr>
      <w:rPr>
        <w:rFonts w:ascii="Symbol" w:eastAsia="Symbol" w:hAnsi="Symbol" w:hint="default"/>
        <w:w w:val="77"/>
        <w:sz w:val="23"/>
        <w:szCs w:val="23"/>
      </w:rPr>
    </w:lvl>
    <w:lvl w:ilvl="1" w:tplc="F956ECA0">
      <w:start w:val="1"/>
      <w:numFmt w:val="bullet"/>
      <w:lvlText w:val="•"/>
      <w:lvlJc w:val="left"/>
      <w:rPr>
        <w:rFonts w:hint="default"/>
      </w:rPr>
    </w:lvl>
    <w:lvl w:ilvl="2" w:tplc="4B86A912">
      <w:start w:val="1"/>
      <w:numFmt w:val="bullet"/>
      <w:lvlText w:val="•"/>
      <w:lvlJc w:val="left"/>
      <w:rPr>
        <w:rFonts w:hint="default"/>
      </w:rPr>
    </w:lvl>
    <w:lvl w:ilvl="3" w:tplc="97ECE816">
      <w:start w:val="1"/>
      <w:numFmt w:val="bullet"/>
      <w:lvlText w:val="•"/>
      <w:lvlJc w:val="left"/>
      <w:rPr>
        <w:rFonts w:hint="default"/>
      </w:rPr>
    </w:lvl>
    <w:lvl w:ilvl="4" w:tplc="1690EA92">
      <w:start w:val="1"/>
      <w:numFmt w:val="bullet"/>
      <w:lvlText w:val="•"/>
      <w:lvlJc w:val="left"/>
      <w:rPr>
        <w:rFonts w:hint="default"/>
      </w:rPr>
    </w:lvl>
    <w:lvl w:ilvl="5" w:tplc="86AE2520">
      <w:start w:val="1"/>
      <w:numFmt w:val="bullet"/>
      <w:lvlText w:val="•"/>
      <w:lvlJc w:val="left"/>
      <w:rPr>
        <w:rFonts w:hint="default"/>
      </w:rPr>
    </w:lvl>
    <w:lvl w:ilvl="6" w:tplc="9B302702">
      <w:start w:val="1"/>
      <w:numFmt w:val="bullet"/>
      <w:lvlText w:val="•"/>
      <w:lvlJc w:val="left"/>
      <w:rPr>
        <w:rFonts w:hint="default"/>
      </w:rPr>
    </w:lvl>
    <w:lvl w:ilvl="7" w:tplc="E982D06E">
      <w:start w:val="1"/>
      <w:numFmt w:val="bullet"/>
      <w:lvlText w:val="•"/>
      <w:lvlJc w:val="left"/>
      <w:rPr>
        <w:rFonts w:hint="default"/>
      </w:rPr>
    </w:lvl>
    <w:lvl w:ilvl="8" w:tplc="AA9CB354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494B7414"/>
    <w:multiLevelType w:val="multilevel"/>
    <w:tmpl w:val="6C0EE7CC"/>
    <w:lvl w:ilvl="0">
      <w:start w:val="1"/>
      <w:numFmt w:val="decimal"/>
      <w:lvlText w:val="%1"/>
      <w:lvlJc w:val="left"/>
      <w:pPr>
        <w:ind w:hanging="742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42"/>
      </w:pPr>
      <w:rPr>
        <w:rFonts w:ascii="Times New Roman" w:eastAsia="Times New Roman" w:hAnsi="Times New Roman" w:hint="default"/>
        <w:w w:val="104"/>
        <w:sz w:val="15"/>
        <w:szCs w:val="15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4D7827E7"/>
    <w:multiLevelType w:val="multilevel"/>
    <w:tmpl w:val="FCB09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F773A1"/>
    <w:multiLevelType w:val="hybridMultilevel"/>
    <w:tmpl w:val="51D26908"/>
    <w:lvl w:ilvl="0" w:tplc="ADCE5DA4">
      <w:start w:val="1"/>
      <w:numFmt w:val="decimal"/>
      <w:lvlText w:val="%1."/>
      <w:lvlJc w:val="left"/>
      <w:pPr>
        <w:ind w:hanging="243"/>
      </w:pPr>
      <w:rPr>
        <w:rFonts w:ascii="Times New Roman" w:eastAsia="Times New Roman" w:hAnsi="Times New Roman" w:hint="default"/>
        <w:w w:val="101"/>
        <w:sz w:val="23"/>
        <w:szCs w:val="23"/>
      </w:rPr>
    </w:lvl>
    <w:lvl w:ilvl="1" w:tplc="B33695EC">
      <w:start w:val="1"/>
      <w:numFmt w:val="bullet"/>
      <w:lvlText w:val="•"/>
      <w:lvlJc w:val="left"/>
      <w:rPr>
        <w:rFonts w:hint="default"/>
      </w:rPr>
    </w:lvl>
    <w:lvl w:ilvl="2" w:tplc="FFBED9F8">
      <w:start w:val="1"/>
      <w:numFmt w:val="bullet"/>
      <w:lvlText w:val="•"/>
      <w:lvlJc w:val="left"/>
      <w:rPr>
        <w:rFonts w:hint="default"/>
      </w:rPr>
    </w:lvl>
    <w:lvl w:ilvl="3" w:tplc="9BE66B9A">
      <w:start w:val="1"/>
      <w:numFmt w:val="bullet"/>
      <w:lvlText w:val="•"/>
      <w:lvlJc w:val="left"/>
      <w:rPr>
        <w:rFonts w:hint="default"/>
      </w:rPr>
    </w:lvl>
    <w:lvl w:ilvl="4" w:tplc="4A423618">
      <w:start w:val="1"/>
      <w:numFmt w:val="bullet"/>
      <w:lvlText w:val="•"/>
      <w:lvlJc w:val="left"/>
      <w:rPr>
        <w:rFonts w:hint="default"/>
      </w:rPr>
    </w:lvl>
    <w:lvl w:ilvl="5" w:tplc="9162E32E">
      <w:start w:val="1"/>
      <w:numFmt w:val="bullet"/>
      <w:lvlText w:val="•"/>
      <w:lvlJc w:val="left"/>
      <w:rPr>
        <w:rFonts w:hint="default"/>
      </w:rPr>
    </w:lvl>
    <w:lvl w:ilvl="6" w:tplc="F3300A2E">
      <w:start w:val="1"/>
      <w:numFmt w:val="bullet"/>
      <w:lvlText w:val="•"/>
      <w:lvlJc w:val="left"/>
      <w:rPr>
        <w:rFonts w:hint="default"/>
      </w:rPr>
    </w:lvl>
    <w:lvl w:ilvl="7" w:tplc="EC6C9D62">
      <w:start w:val="1"/>
      <w:numFmt w:val="bullet"/>
      <w:lvlText w:val="•"/>
      <w:lvlJc w:val="left"/>
      <w:rPr>
        <w:rFonts w:hint="default"/>
      </w:rPr>
    </w:lvl>
    <w:lvl w:ilvl="8" w:tplc="439E5EE8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52FC5ED3"/>
    <w:multiLevelType w:val="hybridMultilevel"/>
    <w:tmpl w:val="1D1C0388"/>
    <w:lvl w:ilvl="0" w:tplc="C0DC51AC">
      <w:start w:val="1"/>
      <w:numFmt w:val="decimal"/>
      <w:lvlText w:val="%1."/>
      <w:lvlJc w:val="left"/>
      <w:pPr>
        <w:ind w:hanging="425"/>
        <w:jc w:val="right"/>
      </w:pPr>
      <w:rPr>
        <w:rFonts w:ascii="Times New Roman" w:eastAsia="Times New Roman" w:hAnsi="Times New Roman" w:hint="default"/>
        <w:w w:val="101"/>
        <w:sz w:val="23"/>
        <w:szCs w:val="23"/>
      </w:rPr>
    </w:lvl>
    <w:lvl w:ilvl="1" w:tplc="86FACBC8">
      <w:start w:val="1"/>
      <w:numFmt w:val="bullet"/>
      <w:lvlText w:val="•"/>
      <w:lvlJc w:val="left"/>
      <w:rPr>
        <w:rFonts w:hint="default"/>
      </w:rPr>
    </w:lvl>
    <w:lvl w:ilvl="2" w:tplc="6AC68656">
      <w:start w:val="1"/>
      <w:numFmt w:val="bullet"/>
      <w:lvlText w:val="•"/>
      <w:lvlJc w:val="left"/>
      <w:rPr>
        <w:rFonts w:hint="default"/>
      </w:rPr>
    </w:lvl>
    <w:lvl w:ilvl="3" w:tplc="114E24FA">
      <w:start w:val="1"/>
      <w:numFmt w:val="bullet"/>
      <w:lvlText w:val="•"/>
      <w:lvlJc w:val="left"/>
      <w:rPr>
        <w:rFonts w:hint="default"/>
      </w:rPr>
    </w:lvl>
    <w:lvl w:ilvl="4" w:tplc="E5048BE4">
      <w:start w:val="1"/>
      <w:numFmt w:val="bullet"/>
      <w:lvlText w:val="•"/>
      <w:lvlJc w:val="left"/>
      <w:rPr>
        <w:rFonts w:hint="default"/>
      </w:rPr>
    </w:lvl>
    <w:lvl w:ilvl="5" w:tplc="49CC853E">
      <w:start w:val="1"/>
      <w:numFmt w:val="bullet"/>
      <w:lvlText w:val="•"/>
      <w:lvlJc w:val="left"/>
      <w:rPr>
        <w:rFonts w:hint="default"/>
      </w:rPr>
    </w:lvl>
    <w:lvl w:ilvl="6" w:tplc="15E41DD6">
      <w:start w:val="1"/>
      <w:numFmt w:val="bullet"/>
      <w:lvlText w:val="•"/>
      <w:lvlJc w:val="left"/>
      <w:rPr>
        <w:rFonts w:hint="default"/>
      </w:rPr>
    </w:lvl>
    <w:lvl w:ilvl="7" w:tplc="F6467C34">
      <w:start w:val="1"/>
      <w:numFmt w:val="bullet"/>
      <w:lvlText w:val="•"/>
      <w:lvlJc w:val="left"/>
      <w:rPr>
        <w:rFonts w:hint="default"/>
      </w:rPr>
    </w:lvl>
    <w:lvl w:ilvl="8" w:tplc="57607346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5C5A4278"/>
    <w:multiLevelType w:val="hybridMultilevel"/>
    <w:tmpl w:val="0B2CE0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86332"/>
    <w:multiLevelType w:val="hybridMultilevel"/>
    <w:tmpl w:val="CD1081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AE759A"/>
    <w:multiLevelType w:val="hybridMultilevel"/>
    <w:tmpl w:val="BC50C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2369CD"/>
    <w:multiLevelType w:val="multilevel"/>
    <w:tmpl w:val="45CAC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4"/>
  </w:num>
  <w:num w:numId="8">
    <w:abstractNumId w:val="11"/>
  </w:num>
  <w:num w:numId="9">
    <w:abstractNumId w:val="10"/>
  </w:num>
  <w:num w:numId="10">
    <w:abstractNumId w:val="9"/>
  </w:num>
  <w:num w:numId="11">
    <w:abstractNumId w:val="6"/>
  </w:num>
  <w:num w:numId="12">
    <w:abstractNumId w:val="3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7E0MTGzNLIwtDRS0lEKTi0uzszPAykwqgUAEqjlMCwAAAA="/>
  </w:docVars>
  <w:rsids>
    <w:rsidRoot w:val="0065015E"/>
    <w:rsid w:val="00014509"/>
    <w:rsid w:val="00014708"/>
    <w:rsid w:val="00014D4C"/>
    <w:rsid w:val="00025559"/>
    <w:rsid w:val="00031540"/>
    <w:rsid w:val="000328BF"/>
    <w:rsid w:val="000332D3"/>
    <w:rsid w:val="0003418E"/>
    <w:rsid w:val="00035F79"/>
    <w:rsid w:val="00040E98"/>
    <w:rsid w:val="000430E7"/>
    <w:rsid w:val="00050267"/>
    <w:rsid w:val="00052821"/>
    <w:rsid w:val="000569D2"/>
    <w:rsid w:val="0005792B"/>
    <w:rsid w:val="000613C3"/>
    <w:rsid w:val="000625D5"/>
    <w:rsid w:val="00062BA9"/>
    <w:rsid w:val="0007096E"/>
    <w:rsid w:val="00071608"/>
    <w:rsid w:val="00082BCC"/>
    <w:rsid w:val="00085F59"/>
    <w:rsid w:val="000921B3"/>
    <w:rsid w:val="00096E2A"/>
    <w:rsid w:val="000A00AC"/>
    <w:rsid w:val="000A24D8"/>
    <w:rsid w:val="000A325D"/>
    <w:rsid w:val="000A4379"/>
    <w:rsid w:val="000B1AA6"/>
    <w:rsid w:val="000B3557"/>
    <w:rsid w:val="000B46AC"/>
    <w:rsid w:val="000B57FE"/>
    <w:rsid w:val="000B6307"/>
    <w:rsid w:val="000B63CB"/>
    <w:rsid w:val="000B71C1"/>
    <w:rsid w:val="000C0C42"/>
    <w:rsid w:val="000C3763"/>
    <w:rsid w:val="000C63B6"/>
    <w:rsid w:val="000D077B"/>
    <w:rsid w:val="000D21EE"/>
    <w:rsid w:val="000D32DC"/>
    <w:rsid w:val="000E68B0"/>
    <w:rsid w:val="000F6D56"/>
    <w:rsid w:val="000F6DFE"/>
    <w:rsid w:val="000F73FC"/>
    <w:rsid w:val="000F791B"/>
    <w:rsid w:val="00100087"/>
    <w:rsid w:val="0010115F"/>
    <w:rsid w:val="00103986"/>
    <w:rsid w:val="00114FCF"/>
    <w:rsid w:val="00115A43"/>
    <w:rsid w:val="00120651"/>
    <w:rsid w:val="00123E1A"/>
    <w:rsid w:val="00136F1D"/>
    <w:rsid w:val="00141010"/>
    <w:rsid w:val="00151C02"/>
    <w:rsid w:val="001546D7"/>
    <w:rsid w:val="00154DA5"/>
    <w:rsid w:val="0015732B"/>
    <w:rsid w:val="00160602"/>
    <w:rsid w:val="0016313F"/>
    <w:rsid w:val="00163C48"/>
    <w:rsid w:val="00167C7B"/>
    <w:rsid w:val="00174F17"/>
    <w:rsid w:val="00177A5C"/>
    <w:rsid w:val="001813F6"/>
    <w:rsid w:val="001835E8"/>
    <w:rsid w:val="001853AB"/>
    <w:rsid w:val="001864CC"/>
    <w:rsid w:val="001A14BF"/>
    <w:rsid w:val="001B4990"/>
    <w:rsid w:val="001C4D7C"/>
    <w:rsid w:val="001E1A9D"/>
    <w:rsid w:val="001E467B"/>
    <w:rsid w:val="001E727D"/>
    <w:rsid w:val="001E790D"/>
    <w:rsid w:val="001F5329"/>
    <w:rsid w:val="00202A7D"/>
    <w:rsid w:val="0020363B"/>
    <w:rsid w:val="002071E4"/>
    <w:rsid w:val="00213B24"/>
    <w:rsid w:val="00214949"/>
    <w:rsid w:val="002161E0"/>
    <w:rsid w:val="00217112"/>
    <w:rsid w:val="00221614"/>
    <w:rsid w:val="00221DFF"/>
    <w:rsid w:val="00223E6B"/>
    <w:rsid w:val="002322B3"/>
    <w:rsid w:val="00242B2E"/>
    <w:rsid w:val="00244857"/>
    <w:rsid w:val="002460EC"/>
    <w:rsid w:val="00253988"/>
    <w:rsid w:val="00260197"/>
    <w:rsid w:val="00261B38"/>
    <w:rsid w:val="00261D3E"/>
    <w:rsid w:val="00263D83"/>
    <w:rsid w:val="00266215"/>
    <w:rsid w:val="00267F63"/>
    <w:rsid w:val="0027035A"/>
    <w:rsid w:val="00280DF8"/>
    <w:rsid w:val="00282D42"/>
    <w:rsid w:val="00283F2E"/>
    <w:rsid w:val="002871F1"/>
    <w:rsid w:val="00290C09"/>
    <w:rsid w:val="002B0CFA"/>
    <w:rsid w:val="002B2417"/>
    <w:rsid w:val="002C0D1D"/>
    <w:rsid w:val="002C2C35"/>
    <w:rsid w:val="002D2164"/>
    <w:rsid w:val="002D38D0"/>
    <w:rsid w:val="002E2CBD"/>
    <w:rsid w:val="002E3227"/>
    <w:rsid w:val="002E74DE"/>
    <w:rsid w:val="002F6CB7"/>
    <w:rsid w:val="002F6EFB"/>
    <w:rsid w:val="002F7234"/>
    <w:rsid w:val="002F7ACB"/>
    <w:rsid w:val="00302DE3"/>
    <w:rsid w:val="00302E9B"/>
    <w:rsid w:val="003067F3"/>
    <w:rsid w:val="00307816"/>
    <w:rsid w:val="00317503"/>
    <w:rsid w:val="00322BA3"/>
    <w:rsid w:val="0032566C"/>
    <w:rsid w:val="00332CF3"/>
    <w:rsid w:val="00334392"/>
    <w:rsid w:val="003402EA"/>
    <w:rsid w:val="00340C9F"/>
    <w:rsid w:val="00340CB7"/>
    <w:rsid w:val="00344A29"/>
    <w:rsid w:val="00345413"/>
    <w:rsid w:val="00353CA0"/>
    <w:rsid w:val="00355AE6"/>
    <w:rsid w:val="003577D6"/>
    <w:rsid w:val="00357D51"/>
    <w:rsid w:val="003623D6"/>
    <w:rsid w:val="003700FD"/>
    <w:rsid w:val="00371E72"/>
    <w:rsid w:val="0037536D"/>
    <w:rsid w:val="0038282C"/>
    <w:rsid w:val="0038347C"/>
    <w:rsid w:val="00397034"/>
    <w:rsid w:val="003B274A"/>
    <w:rsid w:val="003B5D40"/>
    <w:rsid w:val="003B7340"/>
    <w:rsid w:val="003B7604"/>
    <w:rsid w:val="003D0EEA"/>
    <w:rsid w:val="003E5533"/>
    <w:rsid w:val="003E6F35"/>
    <w:rsid w:val="003F1CBC"/>
    <w:rsid w:val="00400133"/>
    <w:rsid w:val="004014BC"/>
    <w:rsid w:val="004014DE"/>
    <w:rsid w:val="00401A8D"/>
    <w:rsid w:val="00410020"/>
    <w:rsid w:val="004331FB"/>
    <w:rsid w:val="004338FF"/>
    <w:rsid w:val="00433E92"/>
    <w:rsid w:val="0043516D"/>
    <w:rsid w:val="00435DFB"/>
    <w:rsid w:val="00442182"/>
    <w:rsid w:val="004445B4"/>
    <w:rsid w:val="00455320"/>
    <w:rsid w:val="00455C41"/>
    <w:rsid w:val="0045781D"/>
    <w:rsid w:val="00464D02"/>
    <w:rsid w:val="00466DEA"/>
    <w:rsid w:val="00473AE8"/>
    <w:rsid w:val="00475293"/>
    <w:rsid w:val="00476752"/>
    <w:rsid w:val="00477B0B"/>
    <w:rsid w:val="00491364"/>
    <w:rsid w:val="0049138F"/>
    <w:rsid w:val="00491FB4"/>
    <w:rsid w:val="004960E1"/>
    <w:rsid w:val="00496F01"/>
    <w:rsid w:val="004972C9"/>
    <w:rsid w:val="004A1988"/>
    <w:rsid w:val="004A7904"/>
    <w:rsid w:val="004B24F5"/>
    <w:rsid w:val="004B446A"/>
    <w:rsid w:val="004C0F15"/>
    <w:rsid w:val="004C2C92"/>
    <w:rsid w:val="004C2CB3"/>
    <w:rsid w:val="004C5312"/>
    <w:rsid w:val="004C7B39"/>
    <w:rsid w:val="004D3266"/>
    <w:rsid w:val="004D3F11"/>
    <w:rsid w:val="004D741F"/>
    <w:rsid w:val="004D74D2"/>
    <w:rsid w:val="004F1416"/>
    <w:rsid w:val="004F182E"/>
    <w:rsid w:val="004F21A5"/>
    <w:rsid w:val="004F36B7"/>
    <w:rsid w:val="004F7FC7"/>
    <w:rsid w:val="00505E6A"/>
    <w:rsid w:val="005169AE"/>
    <w:rsid w:val="00516A12"/>
    <w:rsid w:val="00523E8F"/>
    <w:rsid w:val="005310AE"/>
    <w:rsid w:val="005322A8"/>
    <w:rsid w:val="0053541F"/>
    <w:rsid w:val="0053706B"/>
    <w:rsid w:val="00537956"/>
    <w:rsid w:val="00552A36"/>
    <w:rsid w:val="0055481E"/>
    <w:rsid w:val="00554E83"/>
    <w:rsid w:val="00564F61"/>
    <w:rsid w:val="005721F3"/>
    <w:rsid w:val="00575CF5"/>
    <w:rsid w:val="00575E9A"/>
    <w:rsid w:val="00576450"/>
    <w:rsid w:val="0058075E"/>
    <w:rsid w:val="00582C54"/>
    <w:rsid w:val="00596702"/>
    <w:rsid w:val="005974AB"/>
    <w:rsid w:val="005A2401"/>
    <w:rsid w:val="005A335D"/>
    <w:rsid w:val="005B27B4"/>
    <w:rsid w:val="005B458B"/>
    <w:rsid w:val="005B5F23"/>
    <w:rsid w:val="005C3262"/>
    <w:rsid w:val="005C337C"/>
    <w:rsid w:val="005C4D2A"/>
    <w:rsid w:val="005D1472"/>
    <w:rsid w:val="005D57E5"/>
    <w:rsid w:val="005E46A6"/>
    <w:rsid w:val="005E58B3"/>
    <w:rsid w:val="005E7E2D"/>
    <w:rsid w:val="005F127A"/>
    <w:rsid w:val="005F1E72"/>
    <w:rsid w:val="005F335F"/>
    <w:rsid w:val="00600FE2"/>
    <w:rsid w:val="00603468"/>
    <w:rsid w:val="00605E0A"/>
    <w:rsid w:val="0062648F"/>
    <w:rsid w:val="00626E92"/>
    <w:rsid w:val="00632F73"/>
    <w:rsid w:val="00633B4E"/>
    <w:rsid w:val="006367D9"/>
    <w:rsid w:val="006424AD"/>
    <w:rsid w:val="006452A5"/>
    <w:rsid w:val="00645E8C"/>
    <w:rsid w:val="00647EB7"/>
    <w:rsid w:val="0065015E"/>
    <w:rsid w:val="006531FB"/>
    <w:rsid w:val="006539DF"/>
    <w:rsid w:val="00654B4A"/>
    <w:rsid w:val="00654D09"/>
    <w:rsid w:val="00657A4F"/>
    <w:rsid w:val="00661CC0"/>
    <w:rsid w:val="0066319E"/>
    <w:rsid w:val="006636BB"/>
    <w:rsid w:val="00664FF2"/>
    <w:rsid w:val="00665B9D"/>
    <w:rsid w:val="00674095"/>
    <w:rsid w:val="00674880"/>
    <w:rsid w:val="00674EED"/>
    <w:rsid w:val="00682085"/>
    <w:rsid w:val="0068437C"/>
    <w:rsid w:val="00686C76"/>
    <w:rsid w:val="00695DD0"/>
    <w:rsid w:val="0069600B"/>
    <w:rsid w:val="006A081B"/>
    <w:rsid w:val="006A1C9E"/>
    <w:rsid w:val="006A1DD3"/>
    <w:rsid w:val="006A4390"/>
    <w:rsid w:val="006A7146"/>
    <w:rsid w:val="006B1FFA"/>
    <w:rsid w:val="006B5D77"/>
    <w:rsid w:val="006C251C"/>
    <w:rsid w:val="006C538B"/>
    <w:rsid w:val="006C7100"/>
    <w:rsid w:val="006D0679"/>
    <w:rsid w:val="006D775B"/>
    <w:rsid w:val="006E325D"/>
    <w:rsid w:val="006F212B"/>
    <w:rsid w:val="006F3216"/>
    <w:rsid w:val="006F33F2"/>
    <w:rsid w:val="0070286D"/>
    <w:rsid w:val="00703A7A"/>
    <w:rsid w:val="0071053A"/>
    <w:rsid w:val="00722FC1"/>
    <w:rsid w:val="00733D3E"/>
    <w:rsid w:val="00737FD4"/>
    <w:rsid w:val="007400B4"/>
    <w:rsid w:val="00744D35"/>
    <w:rsid w:val="00746C02"/>
    <w:rsid w:val="007479AB"/>
    <w:rsid w:val="00747CEB"/>
    <w:rsid w:val="007775B6"/>
    <w:rsid w:val="0079006A"/>
    <w:rsid w:val="00792633"/>
    <w:rsid w:val="00793145"/>
    <w:rsid w:val="0079525D"/>
    <w:rsid w:val="00795490"/>
    <w:rsid w:val="00797FD7"/>
    <w:rsid w:val="007A16F1"/>
    <w:rsid w:val="007A5D8C"/>
    <w:rsid w:val="007A6AA8"/>
    <w:rsid w:val="007A72BC"/>
    <w:rsid w:val="007B2405"/>
    <w:rsid w:val="007B3C63"/>
    <w:rsid w:val="007B4B84"/>
    <w:rsid w:val="007C2339"/>
    <w:rsid w:val="007C4B8E"/>
    <w:rsid w:val="007D35BE"/>
    <w:rsid w:val="007E51D4"/>
    <w:rsid w:val="007F1497"/>
    <w:rsid w:val="007F199B"/>
    <w:rsid w:val="007F42FF"/>
    <w:rsid w:val="007F69F0"/>
    <w:rsid w:val="00800802"/>
    <w:rsid w:val="0080262E"/>
    <w:rsid w:val="0080509B"/>
    <w:rsid w:val="008059FC"/>
    <w:rsid w:val="0080735D"/>
    <w:rsid w:val="00813FF8"/>
    <w:rsid w:val="00817D8A"/>
    <w:rsid w:val="00821F85"/>
    <w:rsid w:val="00822891"/>
    <w:rsid w:val="00826A94"/>
    <w:rsid w:val="00826B36"/>
    <w:rsid w:val="00836E97"/>
    <w:rsid w:val="00842AFF"/>
    <w:rsid w:val="0084591C"/>
    <w:rsid w:val="00847068"/>
    <w:rsid w:val="00847AE7"/>
    <w:rsid w:val="00847D8A"/>
    <w:rsid w:val="00851A0E"/>
    <w:rsid w:val="00862FF0"/>
    <w:rsid w:val="00865855"/>
    <w:rsid w:val="00871778"/>
    <w:rsid w:val="008730F8"/>
    <w:rsid w:val="00873A68"/>
    <w:rsid w:val="0087694F"/>
    <w:rsid w:val="008871D0"/>
    <w:rsid w:val="008930E3"/>
    <w:rsid w:val="00893BD3"/>
    <w:rsid w:val="00894836"/>
    <w:rsid w:val="008961EF"/>
    <w:rsid w:val="008A0A78"/>
    <w:rsid w:val="008A1A61"/>
    <w:rsid w:val="008A39C3"/>
    <w:rsid w:val="008B37E9"/>
    <w:rsid w:val="008B3EA1"/>
    <w:rsid w:val="008B4F22"/>
    <w:rsid w:val="008B5143"/>
    <w:rsid w:val="008C6EB4"/>
    <w:rsid w:val="008E15F6"/>
    <w:rsid w:val="008E28B9"/>
    <w:rsid w:val="008E546C"/>
    <w:rsid w:val="008F44B6"/>
    <w:rsid w:val="008F5713"/>
    <w:rsid w:val="008F5F9B"/>
    <w:rsid w:val="00902BB4"/>
    <w:rsid w:val="009071C9"/>
    <w:rsid w:val="00910A29"/>
    <w:rsid w:val="009226B1"/>
    <w:rsid w:val="00923852"/>
    <w:rsid w:val="00923865"/>
    <w:rsid w:val="00924B11"/>
    <w:rsid w:val="0092539D"/>
    <w:rsid w:val="00926969"/>
    <w:rsid w:val="00926F2B"/>
    <w:rsid w:val="00932751"/>
    <w:rsid w:val="00936FBC"/>
    <w:rsid w:val="00941300"/>
    <w:rsid w:val="00942813"/>
    <w:rsid w:val="00943AAD"/>
    <w:rsid w:val="0094649B"/>
    <w:rsid w:val="00946CA9"/>
    <w:rsid w:val="00963DE4"/>
    <w:rsid w:val="00965616"/>
    <w:rsid w:val="0097526A"/>
    <w:rsid w:val="009754A0"/>
    <w:rsid w:val="00976C30"/>
    <w:rsid w:val="00983C91"/>
    <w:rsid w:val="00984326"/>
    <w:rsid w:val="009852DB"/>
    <w:rsid w:val="00987E23"/>
    <w:rsid w:val="00987F5A"/>
    <w:rsid w:val="00994984"/>
    <w:rsid w:val="0099562F"/>
    <w:rsid w:val="00995D83"/>
    <w:rsid w:val="009963D4"/>
    <w:rsid w:val="009A17A9"/>
    <w:rsid w:val="009A1D7E"/>
    <w:rsid w:val="009A2947"/>
    <w:rsid w:val="009A7285"/>
    <w:rsid w:val="009B3644"/>
    <w:rsid w:val="009B6F5E"/>
    <w:rsid w:val="009B7FDC"/>
    <w:rsid w:val="009C554C"/>
    <w:rsid w:val="009D192E"/>
    <w:rsid w:val="009D3631"/>
    <w:rsid w:val="009D4D4D"/>
    <w:rsid w:val="009D5912"/>
    <w:rsid w:val="009D703D"/>
    <w:rsid w:val="009E2538"/>
    <w:rsid w:val="009E6035"/>
    <w:rsid w:val="009F0538"/>
    <w:rsid w:val="00A003CD"/>
    <w:rsid w:val="00A02128"/>
    <w:rsid w:val="00A05BC9"/>
    <w:rsid w:val="00A05FB1"/>
    <w:rsid w:val="00A1132C"/>
    <w:rsid w:val="00A12382"/>
    <w:rsid w:val="00A223BC"/>
    <w:rsid w:val="00A22E7E"/>
    <w:rsid w:val="00A23960"/>
    <w:rsid w:val="00A248C4"/>
    <w:rsid w:val="00A25314"/>
    <w:rsid w:val="00A2610E"/>
    <w:rsid w:val="00A32E14"/>
    <w:rsid w:val="00A33E87"/>
    <w:rsid w:val="00A34E36"/>
    <w:rsid w:val="00A35E3C"/>
    <w:rsid w:val="00A41A8E"/>
    <w:rsid w:val="00A42852"/>
    <w:rsid w:val="00A42B77"/>
    <w:rsid w:val="00A455AD"/>
    <w:rsid w:val="00A52E1A"/>
    <w:rsid w:val="00A543E0"/>
    <w:rsid w:val="00A57ED3"/>
    <w:rsid w:val="00A6125D"/>
    <w:rsid w:val="00A66FB2"/>
    <w:rsid w:val="00A70E15"/>
    <w:rsid w:val="00A77070"/>
    <w:rsid w:val="00A823B5"/>
    <w:rsid w:val="00A824AA"/>
    <w:rsid w:val="00A866D2"/>
    <w:rsid w:val="00A86848"/>
    <w:rsid w:val="00A9100F"/>
    <w:rsid w:val="00AA11D4"/>
    <w:rsid w:val="00AA7129"/>
    <w:rsid w:val="00AB67CB"/>
    <w:rsid w:val="00AC78C2"/>
    <w:rsid w:val="00AD176F"/>
    <w:rsid w:val="00AD2548"/>
    <w:rsid w:val="00AD29C1"/>
    <w:rsid w:val="00AD3674"/>
    <w:rsid w:val="00AD39A8"/>
    <w:rsid w:val="00AD4931"/>
    <w:rsid w:val="00AE0CD8"/>
    <w:rsid w:val="00AE2153"/>
    <w:rsid w:val="00AE5B80"/>
    <w:rsid w:val="00AF3355"/>
    <w:rsid w:val="00AF5258"/>
    <w:rsid w:val="00B0104C"/>
    <w:rsid w:val="00B05935"/>
    <w:rsid w:val="00B069B5"/>
    <w:rsid w:val="00B102FC"/>
    <w:rsid w:val="00B12ED4"/>
    <w:rsid w:val="00B14321"/>
    <w:rsid w:val="00B15449"/>
    <w:rsid w:val="00B16D0A"/>
    <w:rsid w:val="00B20C59"/>
    <w:rsid w:val="00B23461"/>
    <w:rsid w:val="00B307A3"/>
    <w:rsid w:val="00B31458"/>
    <w:rsid w:val="00B3236C"/>
    <w:rsid w:val="00B330F6"/>
    <w:rsid w:val="00B42CD5"/>
    <w:rsid w:val="00B46983"/>
    <w:rsid w:val="00B508DB"/>
    <w:rsid w:val="00B6633F"/>
    <w:rsid w:val="00B817D1"/>
    <w:rsid w:val="00B8501E"/>
    <w:rsid w:val="00B96740"/>
    <w:rsid w:val="00BA464F"/>
    <w:rsid w:val="00BB042E"/>
    <w:rsid w:val="00BB33A8"/>
    <w:rsid w:val="00BB3A2D"/>
    <w:rsid w:val="00BB52F5"/>
    <w:rsid w:val="00BB5ABC"/>
    <w:rsid w:val="00BC1F91"/>
    <w:rsid w:val="00BC2696"/>
    <w:rsid w:val="00BC2BAE"/>
    <w:rsid w:val="00BC3E46"/>
    <w:rsid w:val="00BC5628"/>
    <w:rsid w:val="00BC5AC7"/>
    <w:rsid w:val="00BD393D"/>
    <w:rsid w:val="00BE1196"/>
    <w:rsid w:val="00BE4357"/>
    <w:rsid w:val="00BF099C"/>
    <w:rsid w:val="00BF28EB"/>
    <w:rsid w:val="00BF4EA6"/>
    <w:rsid w:val="00BF5E84"/>
    <w:rsid w:val="00BF7064"/>
    <w:rsid w:val="00BF7F71"/>
    <w:rsid w:val="00C00879"/>
    <w:rsid w:val="00C00D20"/>
    <w:rsid w:val="00C01D1E"/>
    <w:rsid w:val="00C07EA6"/>
    <w:rsid w:val="00C114FA"/>
    <w:rsid w:val="00C1661E"/>
    <w:rsid w:val="00C17281"/>
    <w:rsid w:val="00C17D2B"/>
    <w:rsid w:val="00C3010E"/>
    <w:rsid w:val="00C43241"/>
    <w:rsid w:val="00C47E5D"/>
    <w:rsid w:val="00C513E4"/>
    <w:rsid w:val="00C5265C"/>
    <w:rsid w:val="00C546BF"/>
    <w:rsid w:val="00C54FE8"/>
    <w:rsid w:val="00C5712D"/>
    <w:rsid w:val="00C6086F"/>
    <w:rsid w:val="00C61728"/>
    <w:rsid w:val="00C74B30"/>
    <w:rsid w:val="00C903D0"/>
    <w:rsid w:val="00C91F37"/>
    <w:rsid w:val="00C960B6"/>
    <w:rsid w:val="00C97A2F"/>
    <w:rsid w:val="00CA393F"/>
    <w:rsid w:val="00CB0174"/>
    <w:rsid w:val="00CB3701"/>
    <w:rsid w:val="00CB38E9"/>
    <w:rsid w:val="00CB3944"/>
    <w:rsid w:val="00CB4FD0"/>
    <w:rsid w:val="00CB5A03"/>
    <w:rsid w:val="00CB7000"/>
    <w:rsid w:val="00CB74A8"/>
    <w:rsid w:val="00CC0AE7"/>
    <w:rsid w:val="00CC604D"/>
    <w:rsid w:val="00CC6B53"/>
    <w:rsid w:val="00CE34A1"/>
    <w:rsid w:val="00CF24D8"/>
    <w:rsid w:val="00CF550D"/>
    <w:rsid w:val="00D023CF"/>
    <w:rsid w:val="00D03320"/>
    <w:rsid w:val="00D039A4"/>
    <w:rsid w:val="00D041D4"/>
    <w:rsid w:val="00D04A1A"/>
    <w:rsid w:val="00D05DA7"/>
    <w:rsid w:val="00D0652B"/>
    <w:rsid w:val="00D06681"/>
    <w:rsid w:val="00D06DDB"/>
    <w:rsid w:val="00D24166"/>
    <w:rsid w:val="00D2662E"/>
    <w:rsid w:val="00D40789"/>
    <w:rsid w:val="00D44C9B"/>
    <w:rsid w:val="00D47D9C"/>
    <w:rsid w:val="00D53EC8"/>
    <w:rsid w:val="00D55385"/>
    <w:rsid w:val="00D6065B"/>
    <w:rsid w:val="00D60BB5"/>
    <w:rsid w:val="00D62E3C"/>
    <w:rsid w:val="00D62E55"/>
    <w:rsid w:val="00D639F7"/>
    <w:rsid w:val="00D662EE"/>
    <w:rsid w:val="00D76109"/>
    <w:rsid w:val="00D76183"/>
    <w:rsid w:val="00D83429"/>
    <w:rsid w:val="00D85470"/>
    <w:rsid w:val="00D950D5"/>
    <w:rsid w:val="00D95774"/>
    <w:rsid w:val="00DA0442"/>
    <w:rsid w:val="00DA57D4"/>
    <w:rsid w:val="00DA7179"/>
    <w:rsid w:val="00DB0284"/>
    <w:rsid w:val="00DB10DF"/>
    <w:rsid w:val="00DB26AA"/>
    <w:rsid w:val="00DB6C3B"/>
    <w:rsid w:val="00DC09DB"/>
    <w:rsid w:val="00DC3575"/>
    <w:rsid w:val="00DD631D"/>
    <w:rsid w:val="00DE0D39"/>
    <w:rsid w:val="00DE4C13"/>
    <w:rsid w:val="00DF55B4"/>
    <w:rsid w:val="00DF5BFA"/>
    <w:rsid w:val="00E034BC"/>
    <w:rsid w:val="00E03716"/>
    <w:rsid w:val="00E170CE"/>
    <w:rsid w:val="00E17609"/>
    <w:rsid w:val="00E20B8F"/>
    <w:rsid w:val="00E22037"/>
    <w:rsid w:val="00E26E2D"/>
    <w:rsid w:val="00E27CAA"/>
    <w:rsid w:val="00E32040"/>
    <w:rsid w:val="00E34D37"/>
    <w:rsid w:val="00E35DD7"/>
    <w:rsid w:val="00E40E58"/>
    <w:rsid w:val="00E449DA"/>
    <w:rsid w:val="00E460D8"/>
    <w:rsid w:val="00E47E9B"/>
    <w:rsid w:val="00E5087F"/>
    <w:rsid w:val="00E51CF9"/>
    <w:rsid w:val="00E53CFB"/>
    <w:rsid w:val="00E561F7"/>
    <w:rsid w:val="00E56546"/>
    <w:rsid w:val="00E56A91"/>
    <w:rsid w:val="00E66DDC"/>
    <w:rsid w:val="00E7268D"/>
    <w:rsid w:val="00E729E5"/>
    <w:rsid w:val="00E737B5"/>
    <w:rsid w:val="00E755EC"/>
    <w:rsid w:val="00E803B7"/>
    <w:rsid w:val="00E813CA"/>
    <w:rsid w:val="00E82C37"/>
    <w:rsid w:val="00E85C3A"/>
    <w:rsid w:val="00E918F5"/>
    <w:rsid w:val="00E928E7"/>
    <w:rsid w:val="00E95BFB"/>
    <w:rsid w:val="00EA2863"/>
    <w:rsid w:val="00EA44F6"/>
    <w:rsid w:val="00EA5D39"/>
    <w:rsid w:val="00EA7E1D"/>
    <w:rsid w:val="00EB29CE"/>
    <w:rsid w:val="00EB43F0"/>
    <w:rsid w:val="00EC5050"/>
    <w:rsid w:val="00EC61C3"/>
    <w:rsid w:val="00EC6F0F"/>
    <w:rsid w:val="00ED1590"/>
    <w:rsid w:val="00ED7DDF"/>
    <w:rsid w:val="00EE00DE"/>
    <w:rsid w:val="00EE0D72"/>
    <w:rsid w:val="00EF2934"/>
    <w:rsid w:val="00EF58BA"/>
    <w:rsid w:val="00F01F22"/>
    <w:rsid w:val="00F03FB2"/>
    <w:rsid w:val="00F065C5"/>
    <w:rsid w:val="00F105FA"/>
    <w:rsid w:val="00F10C6A"/>
    <w:rsid w:val="00F17390"/>
    <w:rsid w:val="00F17F00"/>
    <w:rsid w:val="00F20C92"/>
    <w:rsid w:val="00F25886"/>
    <w:rsid w:val="00F30CDF"/>
    <w:rsid w:val="00F32146"/>
    <w:rsid w:val="00F3708A"/>
    <w:rsid w:val="00F4137B"/>
    <w:rsid w:val="00F44777"/>
    <w:rsid w:val="00F44FA7"/>
    <w:rsid w:val="00F50475"/>
    <w:rsid w:val="00F511AE"/>
    <w:rsid w:val="00F54A53"/>
    <w:rsid w:val="00F615F8"/>
    <w:rsid w:val="00F637D0"/>
    <w:rsid w:val="00F64C1B"/>
    <w:rsid w:val="00F76EC0"/>
    <w:rsid w:val="00F859F0"/>
    <w:rsid w:val="00F91C6C"/>
    <w:rsid w:val="00F92EBC"/>
    <w:rsid w:val="00F93C81"/>
    <w:rsid w:val="00F96AC9"/>
    <w:rsid w:val="00FA0E2E"/>
    <w:rsid w:val="00FA21A3"/>
    <w:rsid w:val="00FA2BE1"/>
    <w:rsid w:val="00FA4778"/>
    <w:rsid w:val="00FA58AB"/>
    <w:rsid w:val="00FB1A5D"/>
    <w:rsid w:val="00FB3271"/>
    <w:rsid w:val="00FB3CC6"/>
    <w:rsid w:val="00FC1992"/>
    <w:rsid w:val="00FC5162"/>
    <w:rsid w:val="00FC5DCB"/>
    <w:rsid w:val="00FC6A78"/>
    <w:rsid w:val="00FD2048"/>
    <w:rsid w:val="00FD341A"/>
    <w:rsid w:val="00FD4F3D"/>
    <w:rsid w:val="00FD5F2B"/>
    <w:rsid w:val="00FE1AA6"/>
    <w:rsid w:val="00FE432A"/>
    <w:rsid w:val="00FF4445"/>
    <w:rsid w:val="00FF4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3F711"/>
  <w15:docId w15:val="{3AC3F4E8-39B1-4BCB-ACBD-2BF89B155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BB042E"/>
    <w:pPr>
      <w:widowControl w:val="0"/>
      <w:spacing w:after="0" w:line="240" w:lineRule="auto"/>
      <w:outlineLvl w:val="0"/>
    </w:pPr>
    <w:rPr>
      <w:rFonts w:ascii="Times New Roman" w:eastAsia="Times New Roman" w:hAnsi="Times New Roman"/>
      <w:sz w:val="35"/>
      <w:szCs w:val="35"/>
    </w:rPr>
  </w:style>
  <w:style w:type="paragraph" w:styleId="Heading2">
    <w:name w:val="heading 2"/>
    <w:basedOn w:val="Normal"/>
    <w:link w:val="Heading2Char"/>
    <w:uiPriority w:val="1"/>
    <w:qFormat/>
    <w:rsid w:val="00BB042E"/>
    <w:pPr>
      <w:widowControl w:val="0"/>
      <w:spacing w:after="0" w:line="240" w:lineRule="auto"/>
      <w:outlineLvl w:val="1"/>
    </w:pPr>
    <w:rPr>
      <w:rFonts w:ascii="Simplified Arabic" w:eastAsia="Simplified Arabic" w:hAnsi="Simplified Arabic"/>
      <w:b/>
      <w:bCs/>
      <w:sz w:val="31"/>
      <w:szCs w:val="31"/>
    </w:rPr>
  </w:style>
  <w:style w:type="paragraph" w:styleId="Heading3">
    <w:name w:val="heading 3"/>
    <w:basedOn w:val="Normal"/>
    <w:link w:val="Heading3Char"/>
    <w:uiPriority w:val="1"/>
    <w:qFormat/>
    <w:rsid w:val="00BB042E"/>
    <w:pPr>
      <w:widowControl w:val="0"/>
      <w:spacing w:after="0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1"/>
    <w:qFormat/>
    <w:rsid w:val="00BB042E"/>
    <w:pPr>
      <w:widowControl w:val="0"/>
      <w:spacing w:after="0" w:line="240" w:lineRule="auto"/>
      <w:ind w:left="112"/>
      <w:outlineLvl w:val="3"/>
    </w:pPr>
    <w:rPr>
      <w:rFonts w:ascii="Times New Roman" w:eastAsia="Times New Roman" w:hAnsi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5015E"/>
    <w:pPr>
      <w:widowControl w:val="0"/>
      <w:spacing w:before="73" w:after="0" w:line="240" w:lineRule="auto"/>
    </w:pPr>
    <w:rPr>
      <w:rFonts w:ascii="Times New Roman" w:eastAsia="Times New Roman" w:hAnsi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65015E"/>
    <w:rPr>
      <w:rFonts w:ascii="Times New Roman" w:eastAsia="Times New Roman" w:hAnsi="Times New Roman"/>
      <w:sz w:val="23"/>
      <w:szCs w:val="23"/>
    </w:rPr>
  </w:style>
  <w:style w:type="character" w:customStyle="1" w:styleId="Heading1Char">
    <w:name w:val="Heading 1 Char"/>
    <w:basedOn w:val="DefaultParagraphFont"/>
    <w:link w:val="Heading1"/>
    <w:uiPriority w:val="1"/>
    <w:rsid w:val="00BB042E"/>
    <w:rPr>
      <w:rFonts w:ascii="Times New Roman" w:eastAsia="Times New Roman" w:hAnsi="Times New Roman"/>
      <w:sz w:val="35"/>
      <w:szCs w:val="35"/>
    </w:rPr>
  </w:style>
  <w:style w:type="character" w:customStyle="1" w:styleId="Heading2Char">
    <w:name w:val="Heading 2 Char"/>
    <w:basedOn w:val="DefaultParagraphFont"/>
    <w:link w:val="Heading2"/>
    <w:uiPriority w:val="1"/>
    <w:rsid w:val="00BB042E"/>
    <w:rPr>
      <w:rFonts w:ascii="Simplified Arabic" w:eastAsia="Simplified Arabic" w:hAnsi="Simplified Arabic"/>
      <w:b/>
      <w:bCs/>
      <w:sz w:val="31"/>
      <w:szCs w:val="31"/>
    </w:rPr>
  </w:style>
  <w:style w:type="character" w:customStyle="1" w:styleId="Heading3Char">
    <w:name w:val="Heading 3 Char"/>
    <w:basedOn w:val="DefaultParagraphFont"/>
    <w:link w:val="Heading3"/>
    <w:uiPriority w:val="1"/>
    <w:rsid w:val="00BB042E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1"/>
    <w:rsid w:val="00BB042E"/>
    <w:rPr>
      <w:rFonts w:ascii="Times New Roman" w:eastAsia="Times New Roman" w:hAnsi="Times New Roman"/>
      <w:b/>
      <w:bCs/>
      <w:sz w:val="23"/>
      <w:szCs w:val="23"/>
    </w:rPr>
  </w:style>
  <w:style w:type="paragraph" w:styleId="ListParagraph">
    <w:name w:val="List Paragraph"/>
    <w:basedOn w:val="Normal"/>
    <w:uiPriority w:val="1"/>
    <w:qFormat/>
    <w:rsid w:val="00BB042E"/>
    <w:pPr>
      <w:widowControl w:val="0"/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BB042E"/>
    <w:pPr>
      <w:widowControl w:val="0"/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B042E"/>
    <w:pPr>
      <w:widowControl w:val="0"/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42E"/>
  </w:style>
  <w:style w:type="paragraph" w:styleId="Footer">
    <w:name w:val="footer"/>
    <w:basedOn w:val="Normal"/>
    <w:link w:val="FooterChar"/>
    <w:uiPriority w:val="99"/>
    <w:unhideWhenUsed/>
    <w:rsid w:val="00BB042E"/>
    <w:pPr>
      <w:widowControl w:val="0"/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42E"/>
  </w:style>
  <w:style w:type="paragraph" w:customStyle="1" w:styleId="EndNoteBibliographyTitle">
    <w:name w:val="EndNote Bibliography Title"/>
    <w:basedOn w:val="Normal"/>
    <w:link w:val="EndNoteBibliographyTitleChar"/>
    <w:rsid w:val="00BB042E"/>
    <w:pPr>
      <w:widowControl w:val="0"/>
      <w:spacing w:after="0" w:line="240" w:lineRule="auto"/>
      <w:jc w:val="center"/>
    </w:pPr>
    <w:rPr>
      <w:rFonts w:ascii="Times New Roman" w:eastAsia="Times New Roman" w:hAnsi="Times New Roman" w:cs="Times New Roman"/>
      <w:noProof/>
      <w:sz w:val="23"/>
      <w:szCs w:val="23"/>
    </w:rPr>
  </w:style>
  <w:style w:type="character" w:customStyle="1" w:styleId="EndNoteBibliographyTitleChar">
    <w:name w:val="EndNote Bibliography Title Char"/>
    <w:basedOn w:val="BodyTextChar"/>
    <w:link w:val="EndNoteBibliographyTitle"/>
    <w:rsid w:val="00BB042E"/>
    <w:rPr>
      <w:rFonts w:ascii="Times New Roman" w:eastAsia="Times New Roman" w:hAnsi="Times New Roman" w:cs="Times New Roman"/>
      <w:noProof/>
      <w:sz w:val="23"/>
      <w:szCs w:val="23"/>
    </w:rPr>
  </w:style>
  <w:style w:type="paragraph" w:customStyle="1" w:styleId="EndNoteBibliography">
    <w:name w:val="EndNote Bibliography"/>
    <w:basedOn w:val="Normal"/>
    <w:link w:val="EndNoteBibliographyChar"/>
    <w:rsid w:val="00BB042E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noProof/>
      <w:sz w:val="23"/>
      <w:szCs w:val="23"/>
    </w:rPr>
  </w:style>
  <w:style w:type="character" w:customStyle="1" w:styleId="EndNoteBibliographyChar">
    <w:name w:val="EndNote Bibliography Char"/>
    <w:basedOn w:val="BodyTextChar"/>
    <w:link w:val="EndNoteBibliography"/>
    <w:rsid w:val="00BB042E"/>
    <w:rPr>
      <w:rFonts w:ascii="Times New Roman" w:eastAsia="Times New Roman" w:hAnsi="Times New Roman" w:cs="Times New Roman"/>
      <w:noProof/>
      <w:sz w:val="23"/>
      <w:szCs w:val="23"/>
    </w:rPr>
  </w:style>
  <w:style w:type="character" w:styleId="Hyperlink">
    <w:name w:val="Hyperlink"/>
    <w:uiPriority w:val="99"/>
    <w:unhideWhenUsed/>
    <w:rsid w:val="00BB042E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042E"/>
    <w:pPr>
      <w:widowControl w:val="0"/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42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B042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B04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042E"/>
    <w:pPr>
      <w:widowControl w:val="0"/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04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0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042E"/>
    <w:rPr>
      <w:b/>
      <w:bCs/>
      <w:sz w:val="20"/>
      <w:szCs w:val="20"/>
    </w:rPr>
  </w:style>
  <w:style w:type="paragraph" w:styleId="NoSpacing">
    <w:name w:val="No Spacing"/>
    <w:uiPriority w:val="1"/>
    <w:qFormat/>
    <w:rsid w:val="004972C9"/>
    <w:pPr>
      <w:bidi/>
      <w:spacing w:after="0" w:line="240" w:lineRule="auto"/>
    </w:pPr>
    <w:rPr>
      <w:rFonts w:ascii="Calibri" w:eastAsia="Calibri" w:hAnsi="Calibri" w:cs="Arial"/>
    </w:rPr>
  </w:style>
  <w:style w:type="character" w:customStyle="1" w:styleId="A3">
    <w:name w:val="A3"/>
    <w:uiPriority w:val="99"/>
    <w:rsid w:val="004972C9"/>
    <w:rPr>
      <w:rFonts w:cs="Times"/>
      <w:color w:val="000000"/>
      <w:sz w:val="15"/>
      <w:szCs w:val="15"/>
    </w:rPr>
  </w:style>
  <w:style w:type="character" w:customStyle="1" w:styleId="fontstyle01">
    <w:name w:val="fontstyle01"/>
    <w:basedOn w:val="DefaultParagraphFont"/>
    <w:rsid w:val="0062648F"/>
    <w:rPr>
      <w:rFonts w:ascii="AdvOTf2586c63.I" w:hAnsi="AdvOTf2586c63.I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21">
    <w:name w:val="fontstyle21"/>
    <w:basedOn w:val="DefaultParagraphFont"/>
    <w:rsid w:val="0062648F"/>
    <w:rPr>
      <w:rFonts w:ascii="AdvOTf2586c63.I+fb" w:hAnsi="AdvOTf2586c63.I+fb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period">
    <w:name w:val="period"/>
    <w:basedOn w:val="DefaultParagraphFont"/>
    <w:rsid w:val="00C00D20"/>
  </w:style>
  <w:style w:type="character" w:customStyle="1" w:styleId="cit">
    <w:name w:val="cit"/>
    <w:basedOn w:val="DefaultParagraphFont"/>
    <w:rsid w:val="00C00D20"/>
  </w:style>
  <w:style w:type="character" w:customStyle="1" w:styleId="citation-doi">
    <w:name w:val="citation-doi"/>
    <w:basedOn w:val="DefaultParagraphFont"/>
    <w:rsid w:val="00C00D20"/>
  </w:style>
  <w:style w:type="character" w:customStyle="1" w:styleId="secondary-date">
    <w:name w:val="secondary-date"/>
    <w:basedOn w:val="DefaultParagraphFont"/>
    <w:rsid w:val="00C00D20"/>
  </w:style>
  <w:style w:type="character" w:customStyle="1" w:styleId="authors-list-item">
    <w:name w:val="authors-list-item"/>
    <w:basedOn w:val="DefaultParagraphFont"/>
    <w:rsid w:val="00C00D20"/>
  </w:style>
  <w:style w:type="character" w:customStyle="1" w:styleId="author-sup-separator">
    <w:name w:val="author-sup-separator"/>
    <w:basedOn w:val="DefaultParagraphFont"/>
    <w:rsid w:val="00C00D20"/>
  </w:style>
  <w:style w:type="character" w:customStyle="1" w:styleId="comma">
    <w:name w:val="comma"/>
    <w:basedOn w:val="DefaultParagraphFont"/>
    <w:rsid w:val="00C00D20"/>
  </w:style>
  <w:style w:type="character" w:customStyle="1" w:styleId="Title1">
    <w:name w:val="Title1"/>
    <w:basedOn w:val="DefaultParagraphFont"/>
    <w:rsid w:val="00C00D20"/>
  </w:style>
  <w:style w:type="character" w:styleId="LineNumber">
    <w:name w:val="line number"/>
    <w:basedOn w:val="DefaultParagraphFont"/>
    <w:uiPriority w:val="99"/>
    <w:semiHidden/>
    <w:unhideWhenUsed/>
    <w:rsid w:val="007F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29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5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7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47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57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43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633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33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9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3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15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46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76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17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586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1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084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5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0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19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63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lradwan@kau.edu.sa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666</Words>
  <Characters>950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Uversky</dc:creator>
  <cp:keywords/>
  <dc:description/>
  <cp:lastModifiedBy>ALRASHEDI MOSTAFA MOHAMAD RADWAN</cp:lastModifiedBy>
  <cp:revision>5</cp:revision>
  <dcterms:created xsi:type="dcterms:W3CDTF">2022-10-09T09:12:00Z</dcterms:created>
  <dcterms:modified xsi:type="dcterms:W3CDTF">2022-10-19T06:57:00Z</dcterms:modified>
</cp:coreProperties>
</file>